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FBD33" w14:textId="77777777" w:rsidR="00EE7AAE" w:rsidRPr="00FE458C" w:rsidRDefault="00EE7AAE" w:rsidP="00582133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:rsidRPr="00FE458C" w14:paraId="66F50B68" w14:textId="77777777" w:rsidTr="00A46110">
        <w:trPr>
          <w:trHeight w:val="1957"/>
        </w:trPr>
        <w:tc>
          <w:tcPr>
            <w:tcW w:w="3119" w:type="dxa"/>
          </w:tcPr>
          <w:p w14:paraId="47FA20B3" w14:textId="2DD1A9FA" w:rsidR="00EE7AAE" w:rsidRPr="00FE458C" w:rsidRDefault="008C4712" w:rsidP="00582133">
            <w:pPr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FE458C">
              <w:rPr>
                <w:rFonts w:ascii="Times New Roman" w:hAnsi="Times New Roman" w:cs="Times New Roman"/>
                <w:b/>
              </w:rPr>
              <w:t>INTEGRANTES</w:t>
            </w:r>
            <w:r w:rsidR="00EE7AAE" w:rsidRPr="00FE458C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2BB4840B" w14:textId="77777777" w:rsidR="00EE7AAE" w:rsidRPr="00FE458C" w:rsidRDefault="00530D19" w:rsidP="00582133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E458C">
              <w:rPr>
                <w:rFonts w:ascii="Times New Roman" w:hAnsi="Times New Roman" w:cs="Times New Roman"/>
              </w:rPr>
              <w:t>Eddy Arias</w:t>
            </w:r>
          </w:p>
          <w:p w14:paraId="64CE755D" w14:textId="77777777" w:rsidR="004C2CA2" w:rsidRPr="00FE458C" w:rsidRDefault="00404623" w:rsidP="00582133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FE458C">
              <w:rPr>
                <w:rFonts w:ascii="Times New Roman" w:hAnsi="Times New Roman" w:cs="Times New Roman"/>
              </w:rPr>
              <w:t>Fredviner</w:t>
            </w:r>
            <w:proofErr w:type="spellEnd"/>
            <w:r w:rsidRPr="00FE458C">
              <w:rPr>
                <w:rFonts w:ascii="Times New Roman" w:hAnsi="Times New Roman" w:cs="Times New Roman"/>
              </w:rPr>
              <w:t xml:space="preserve"> Bailón</w:t>
            </w:r>
          </w:p>
          <w:p w14:paraId="4B54D0FE" w14:textId="11D34B13" w:rsidR="00A46110" w:rsidRPr="00FE458C" w:rsidRDefault="00A46110" w:rsidP="00582133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E458C">
              <w:rPr>
                <w:rFonts w:ascii="Times New Roman" w:hAnsi="Times New Roman" w:cs="Times New Roman"/>
              </w:rPr>
              <w:t xml:space="preserve">Max </w:t>
            </w:r>
            <w:r w:rsidR="76FBFE2A" w:rsidRPr="20152A9D">
              <w:rPr>
                <w:rFonts w:ascii="Times New Roman" w:hAnsi="Times New Roman" w:cs="Times New Roman"/>
              </w:rPr>
              <w:t>Carrión</w:t>
            </w:r>
          </w:p>
          <w:p w14:paraId="3CC58367" w14:textId="77777777" w:rsidR="00404623" w:rsidRPr="00D13716" w:rsidRDefault="008C4712" w:rsidP="00582133">
            <w:pPr>
              <w:spacing w:line="276" w:lineRule="auto"/>
              <w:jc w:val="both"/>
              <w:rPr>
                <w:rFonts w:ascii="Times New Roman" w:hAnsi="Times New Roman" w:cs="Times New Roman"/>
                <w:lang w:val="es-MX"/>
              </w:rPr>
            </w:pPr>
            <w:r w:rsidRPr="00D13716">
              <w:rPr>
                <w:rFonts w:ascii="Times New Roman" w:hAnsi="Times New Roman" w:cs="Times New Roman"/>
                <w:lang w:val="es-MX"/>
              </w:rPr>
              <w:t xml:space="preserve">Milton </w:t>
            </w:r>
            <w:proofErr w:type="spellStart"/>
            <w:r w:rsidRPr="00D13716">
              <w:rPr>
                <w:rFonts w:ascii="Times New Roman" w:hAnsi="Times New Roman" w:cs="Times New Roman"/>
                <w:lang w:val="es-MX"/>
              </w:rPr>
              <w:t>Pástor</w:t>
            </w:r>
            <w:proofErr w:type="spellEnd"/>
          </w:p>
          <w:p w14:paraId="61C53E54" w14:textId="0955850D" w:rsidR="00EE7AAE" w:rsidRPr="00FE458C" w:rsidRDefault="008C4712" w:rsidP="00582133">
            <w:pPr>
              <w:spacing w:line="276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FE458C">
              <w:rPr>
                <w:rFonts w:ascii="Times New Roman" w:hAnsi="Times New Roman" w:cs="Times New Roman"/>
                <w:lang w:val="en-US"/>
              </w:rPr>
              <w:t>Jonathan Poaquiza</w:t>
            </w:r>
          </w:p>
        </w:tc>
      </w:tr>
      <w:tr w:rsidR="00EE7AAE" w:rsidRPr="00FE458C" w14:paraId="29322C5B" w14:textId="77777777" w:rsidTr="004B4333">
        <w:tc>
          <w:tcPr>
            <w:tcW w:w="3119" w:type="dxa"/>
          </w:tcPr>
          <w:p w14:paraId="61C38E63" w14:textId="77777777" w:rsidR="00EE7AAE" w:rsidRPr="00FE458C" w:rsidRDefault="00EE7AAE" w:rsidP="00582133">
            <w:pPr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FE458C"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26B14896" w:rsidR="00EE7AAE" w:rsidRPr="00FE458C" w:rsidRDefault="008C4712" w:rsidP="00582133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E458C">
              <w:rPr>
                <w:rFonts w:ascii="Times New Roman" w:hAnsi="Times New Roman" w:cs="Times New Roman"/>
              </w:rPr>
              <w:t>0</w:t>
            </w:r>
            <w:r w:rsidR="00C40626">
              <w:rPr>
                <w:rFonts w:ascii="Times New Roman" w:hAnsi="Times New Roman" w:cs="Times New Roman"/>
              </w:rPr>
              <w:t>6</w:t>
            </w:r>
            <w:r w:rsidR="00F81256" w:rsidRPr="00FE458C">
              <w:rPr>
                <w:rFonts w:ascii="Times New Roman" w:hAnsi="Times New Roman" w:cs="Times New Roman"/>
              </w:rPr>
              <w:t>-0</w:t>
            </w:r>
            <w:r w:rsidR="007D167E" w:rsidRPr="00FE458C">
              <w:rPr>
                <w:rFonts w:ascii="Times New Roman" w:hAnsi="Times New Roman" w:cs="Times New Roman"/>
              </w:rPr>
              <w:t>6</w:t>
            </w:r>
            <w:r w:rsidR="00F81256" w:rsidRPr="00FE458C">
              <w:rPr>
                <w:rFonts w:ascii="Times New Roman" w:hAnsi="Times New Roman" w:cs="Times New Roman"/>
              </w:rPr>
              <w:t>-20</w:t>
            </w:r>
            <w:r w:rsidR="008075DE" w:rsidRPr="00FE458C">
              <w:rPr>
                <w:rFonts w:ascii="Times New Roman" w:hAnsi="Times New Roman" w:cs="Times New Roman"/>
              </w:rPr>
              <w:t>2</w:t>
            </w:r>
            <w:r w:rsidRPr="00FE458C">
              <w:rPr>
                <w:rFonts w:ascii="Times New Roman" w:hAnsi="Times New Roman" w:cs="Times New Roman"/>
              </w:rPr>
              <w:t>4</w:t>
            </w:r>
          </w:p>
        </w:tc>
      </w:tr>
      <w:tr w:rsidR="00EE7AAE" w:rsidRPr="00FE458C" w14:paraId="5CF6F289" w14:textId="77777777" w:rsidTr="004B4333">
        <w:tc>
          <w:tcPr>
            <w:tcW w:w="3119" w:type="dxa"/>
          </w:tcPr>
          <w:p w14:paraId="04DC72AF" w14:textId="4B4095A1" w:rsidR="00EE7AAE" w:rsidRPr="00FE458C" w:rsidRDefault="00EE7AAE" w:rsidP="00582133">
            <w:pPr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FE458C" w:rsidRDefault="00EE7AAE" w:rsidP="00582133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:rsidRPr="00FE458C" w14:paraId="5F6D18B3" w14:textId="77777777" w:rsidTr="004B4333">
        <w:tc>
          <w:tcPr>
            <w:tcW w:w="3119" w:type="dxa"/>
          </w:tcPr>
          <w:p w14:paraId="08C34744" w14:textId="77777777" w:rsidR="0060563E" w:rsidRPr="00FE458C" w:rsidRDefault="0060563E" w:rsidP="00582133">
            <w:pPr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FE458C" w:rsidRDefault="0060563E" w:rsidP="00582133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:rsidRPr="00FE458C" w14:paraId="7E8C5BED" w14:textId="77777777" w:rsidTr="007D167E">
        <w:tc>
          <w:tcPr>
            <w:tcW w:w="3119" w:type="dxa"/>
          </w:tcPr>
          <w:p w14:paraId="775969E2" w14:textId="5946AEE4" w:rsidR="00EE7AAE" w:rsidRPr="00FE458C" w:rsidRDefault="007D167E" w:rsidP="00582133">
            <w:pPr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FE458C">
              <w:rPr>
                <w:rFonts w:ascii="Times New Roman" w:hAnsi="Times New Roman" w:cs="Times New Roman"/>
                <w:b/>
              </w:rPr>
              <w:t>TEMA</w:t>
            </w:r>
            <w:r w:rsidR="00EE7AAE" w:rsidRPr="00FE458C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0A285231" w:rsidR="00EE7AAE" w:rsidRPr="00FE458C" w:rsidRDefault="00955596" w:rsidP="00582133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ual del programador</w:t>
            </w:r>
          </w:p>
        </w:tc>
      </w:tr>
      <w:tr w:rsidR="004C02D4" w:rsidRPr="00FE458C" w14:paraId="5831E65C" w14:textId="77777777" w:rsidTr="007D167E">
        <w:tc>
          <w:tcPr>
            <w:tcW w:w="3119" w:type="dxa"/>
          </w:tcPr>
          <w:p w14:paraId="63AE41A0" w14:textId="77777777" w:rsidR="004C02D4" w:rsidRDefault="004C02D4" w:rsidP="004C02D4">
            <w:pPr>
              <w:jc w:val="both"/>
              <w:rPr>
                <w:rFonts w:ascii="Times New Roman" w:hAnsi="Times New Roman" w:cs="Times New Roman"/>
                <w:b/>
              </w:rPr>
            </w:pPr>
          </w:p>
          <w:p w14:paraId="760A1014" w14:textId="32FF6349" w:rsidR="004C02D4" w:rsidRPr="00FE458C" w:rsidRDefault="004C02D4" w:rsidP="004C02D4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UTOR</w:t>
            </w:r>
            <w:r w:rsidRPr="00FE458C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1954960D" w14:textId="77777777" w:rsidR="004C02D4" w:rsidRDefault="004C02D4" w:rsidP="004C02D4">
            <w:pPr>
              <w:jc w:val="both"/>
              <w:rPr>
                <w:rFonts w:ascii="Times New Roman" w:hAnsi="Times New Roman" w:cs="Times New Roman"/>
              </w:rPr>
            </w:pPr>
          </w:p>
          <w:p w14:paraId="7B17B970" w14:textId="3327CF9D" w:rsidR="004C02D4" w:rsidRPr="00FE458C" w:rsidRDefault="004C02D4" w:rsidP="004C02D4">
            <w:pPr>
              <w:jc w:val="both"/>
              <w:rPr>
                <w:rFonts w:ascii="Times New Roman" w:hAnsi="Times New Roman" w:cs="Times New Roman"/>
              </w:rPr>
            </w:pPr>
            <w:r w:rsidRPr="004C02D4">
              <w:rPr>
                <w:rFonts w:ascii="Times New Roman" w:hAnsi="Times New Roman" w:cs="Times New Roman"/>
              </w:rPr>
              <w:t>Equipo de Desarrollo de BRAILLETECH</w:t>
            </w:r>
          </w:p>
        </w:tc>
      </w:tr>
      <w:tr w:rsidR="004C02D4" w:rsidRPr="00FE458C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4C02D4" w:rsidRPr="00FE458C" w:rsidRDefault="004C02D4" w:rsidP="004C02D4">
            <w:pPr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4C02D4" w:rsidRPr="00FE458C" w:rsidRDefault="004C02D4" w:rsidP="004C02D4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59598181" w14:textId="77777777" w:rsidR="00582133" w:rsidRPr="00FE458C" w:rsidRDefault="00582133" w:rsidP="00582133">
      <w:pPr>
        <w:jc w:val="both"/>
        <w:rPr>
          <w:rFonts w:ascii="Times New Roman" w:hAnsi="Times New Roman" w:cs="Times New Roman"/>
          <w:lang w:val="es-ES_tradnl"/>
        </w:rPr>
      </w:pPr>
    </w:p>
    <w:p w14:paraId="72933BDB" w14:textId="7BE1E79E" w:rsidR="00303F96" w:rsidRDefault="00D15077" w:rsidP="00955596">
      <w:pPr>
        <w:spacing w:after="0"/>
        <w:jc w:val="both"/>
        <w:rPr>
          <w:rFonts w:ascii="Times New Roman" w:hAnsi="Times New Roman" w:cs="Times New Roman"/>
        </w:rPr>
      </w:pPr>
      <w:r w:rsidRPr="00D15077">
        <w:rPr>
          <w:rFonts w:ascii="Times New Roman" w:hAnsi="Times New Roman" w:cs="Times New Roman"/>
        </w:rPr>
        <w:t xml:space="preserve">El presente documento tiene como objetivo proporcionar una guía completa para los desarrolladores que trabajen en este proyecto de software. En él, se detallan </w:t>
      </w:r>
      <w:r w:rsidR="005C7613">
        <w:rPr>
          <w:rFonts w:ascii="Times New Roman" w:hAnsi="Times New Roman" w:cs="Times New Roman"/>
        </w:rPr>
        <w:t xml:space="preserve">los requisitos mínimos de sistema, </w:t>
      </w:r>
      <w:r w:rsidRPr="00D15077">
        <w:rPr>
          <w:rFonts w:ascii="Times New Roman" w:hAnsi="Times New Roman" w:cs="Times New Roman"/>
        </w:rPr>
        <w:t>las configuraciones del ambiente de desarrollo, la estructura del código fuente</w:t>
      </w:r>
      <w:r w:rsidR="005C7613">
        <w:rPr>
          <w:rFonts w:ascii="Times New Roman" w:hAnsi="Times New Roman" w:cs="Times New Roman"/>
        </w:rPr>
        <w:t xml:space="preserve"> y la descripción de cada uno de los archivos y código fuente</w:t>
      </w:r>
      <w:r w:rsidRPr="00D15077">
        <w:rPr>
          <w:rFonts w:ascii="Times New Roman" w:hAnsi="Times New Roman" w:cs="Times New Roman"/>
        </w:rPr>
        <w:t>.</w:t>
      </w:r>
    </w:p>
    <w:p w14:paraId="31A30C3F" w14:textId="77777777" w:rsidR="00955596" w:rsidRDefault="00955596" w:rsidP="00955596">
      <w:pPr>
        <w:spacing w:after="0"/>
        <w:jc w:val="both"/>
        <w:rPr>
          <w:rFonts w:ascii="Times New Roman" w:hAnsi="Times New Roman" w:cs="Times New Roman"/>
        </w:rPr>
      </w:pPr>
    </w:p>
    <w:p w14:paraId="572B6603" w14:textId="0C2CCC9F" w:rsidR="00955596" w:rsidRPr="00955596" w:rsidRDefault="00955596" w:rsidP="00955596">
      <w:pPr>
        <w:spacing w:after="0"/>
        <w:rPr>
          <w:rFonts w:ascii="Times New Roman" w:hAnsi="Times New Roman" w:cs="Times New Roman"/>
          <w:b/>
          <w:bCs/>
        </w:rPr>
      </w:pPr>
      <w:r w:rsidRPr="00955596">
        <w:rPr>
          <w:rFonts w:ascii="Times New Roman" w:hAnsi="Times New Roman" w:cs="Times New Roman"/>
          <w:b/>
          <w:bCs/>
        </w:rPr>
        <w:t>CONFIGURACIÓN DEL AMBIENTE DE DESARROLLO</w:t>
      </w:r>
    </w:p>
    <w:p w14:paraId="3B1B9697" w14:textId="77777777" w:rsidR="00955596" w:rsidRDefault="00955596" w:rsidP="00955596">
      <w:pPr>
        <w:spacing w:after="0"/>
        <w:rPr>
          <w:rFonts w:ascii="Times New Roman" w:hAnsi="Times New Roman" w:cs="Times New Roman"/>
        </w:rPr>
      </w:pPr>
    </w:p>
    <w:p w14:paraId="36F558E8" w14:textId="687BD6F7" w:rsidR="00955596" w:rsidRPr="00955596" w:rsidRDefault="00955596" w:rsidP="00955596">
      <w:pPr>
        <w:spacing w:after="0"/>
        <w:rPr>
          <w:rFonts w:ascii="Times New Roman" w:hAnsi="Times New Roman" w:cs="Times New Roman"/>
          <w:b/>
          <w:bCs/>
        </w:rPr>
      </w:pPr>
      <w:r w:rsidRPr="00955596">
        <w:rPr>
          <w:rFonts w:ascii="Times New Roman" w:hAnsi="Times New Roman" w:cs="Times New Roman"/>
          <w:b/>
          <w:bCs/>
        </w:rPr>
        <w:t>Requisitos del Sistema</w:t>
      </w:r>
    </w:p>
    <w:p w14:paraId="07CC5410" w14:textId="77777777" w:rsidR="00955596" w:rsidRPr="00955596" w:rsidRDefault="00955596" w:rsidP="005C7613">
      <w:pPr>
        <w:spacing w:after="0"/>
        <w:jc w:val="both"/>
        <w:rPr>
          <w:rFonts w:ascii="Times New Roman" w:hAnsi="Times New Roman" w:cs="Times New Roman"/>
        </w:rPr>
      </w:pPr>
      <w:r w:rsidRPr="00955596">
        <w:rPr>
          <w:rFonts w:ascii="Times New Roman" w:hAnsi="Times New Roman" w:cs="Times New Roman"/>
        </w:rPr>
        <w:t>Sistema Operativo Windows, macOS, Linux</w:t>
      </w:r>
    </w:p>
    <w:p w14:paraId="44C1A78E" w14:textId="77777777" w:rsidR="00955596" w:rsidRPr="00955596" w:rsidRDefault="00955596" w:rsidP="005C7613">
      <w:pPr>
        <w:spacing w:after="0"/>
        <w:jc w:val="both"/>
        <w:rPr>
          <w:rFonts w:ascii="Times New Roman" w:hAnsi="Times New Roman" w:cs="Times New Roman"/>
        </w:rPr>
      </w:pPr>
      <w:r w:rsidRPr="00955596">
        <w:rPr>
          <w:rFonts w:ascii="Times New Roman" w:hAnsi="Times New Roman" w:cs="Times New Roman"/>
        </w:rPr>
        <w:t>• Procesador 4 x 2,4 GHz 64 bits (x64) y RAM 8 GB</w:t>
      </w:r>
    </w:p>
    <w:p w14:paraId="5445BFD6" w14:textId="77777777" w:rsidR="00955596" w:rsidRPr="00955596" w:rsidRDefault="00955596" w:rsidP="005C7613">
      <w:pPr>
        <w:spacing w:after="0"/>
        <w:jc w:val="both"/>
        <w:rPr>
          <w:rFonts w:ascii="Times New Roman" w:hAnsi="Times New Roman" w:cs="Times New Roman"/>
        </w:rPr>
      </w:pPr>
      <w:r w:rsidRPr="00955596">
        <w:rPr>
          <w:rFonts w:ascii="Times New Roman" w:hAnsi="Times New Roman" w:cs="Times New Roman"/>
        </w:rPr>
        <w:t>• Espacio en disco 3,5 GB para instalaciones nuevas, 5 GB para actualizaciones (incluidos los</w:t>
      </w:r>
    </w:p>
    <w:p w14:paraId="12DD5900" w14:textId="77777777" w:rsidR="00955596" w:rsidRPr="00955596" w:rsidRDefault="00955596" w:rsidP="005C7613">
      <w:pPr>
        <w:spacing w:after="0"/>
        <w:jc w:val="both"/>
        <w:rPr>
          <w:rFonts w:ascii="Times New Roman" w:hAnsi="Times New Roman" w:cs="Times New Roman"/>
        </w:rPr>
      </w:pPr>
      <w:r w:rsidRPr="00955596">
        <w:rPr>
          <w:rFonts w:ascii="Times New Roman" w:hAnsi="Times New Roman" w:cs="Times New Roman"/>
        </w:rPr>
        <w:t>archivos temporales necesarios durante la instalación)</w:t>
      </w:r>
    </w:p>
    <w:p w14:paraId="50AC09D3" w14:textId="77777777" w:rsidR="00955596" w:rsidRPr="00955596" w:rsidRDefault="00955596" w:rsidP="005C7613">
      <w:pPr>
        <w:spacing w:after="0"/>
        <w:jc w:val="both"/>
        <w:rPr>
          <w:rFonts w:ascii="Times New Roman" w:hAnsi="Times New Roman" w:cs="Times New Roman"/>
        </w:rPr>
      </w:pPr>
      <w:r w:rsidRPr="00955596">
        <w:rPr>
          <w:rFonts w:ascii="Times New Roman" w:hAnsi="Times New Roman" w:cs="Times New Roman"/>
        </w:rPr>
        <w:t>• Navegadores Google Chrome, Mozilla Firefox, Safari, Microsoft Edge.</w:t>
      </w:r>
    </w:p>
    <w:p w14:paraId="2C1B896D" w14:textId="14ED33C5" w:rsidR="00955596" w:rsidRPr="00955596" w:rsidRDefault="00955596" w:rsidP="005C7613">
      <w:pPr>
        <w:spacing w:after="0"/>
        <w:jc w:val="both"/>
        <w:rPr>
          <w:rFonts w:ascii="Times New Roman" w:hAnsi="Times New Roman" w:cs="Times New Roman"/>
        </w:rPr>
      </w:pPr>
      <w:r w:rsidRPr="00955596">
        <w:rPr>
          <w:rFonts w:ascii="Times New Roman" w:hAnsi="Times New Roman" w:cs="Times New Roman"/>
        </w:rPr>
        <w:t xml:space="preserve">• Dependencias específicas </w:t>
      </w:r>
      <w:proofErr w:type="spellStart"/>
      <w:r w:rsidRPr="00955596">
        <w:rPr>
          <w:rFonts w:ascii="Times New Roman" w:hAnsi="Times New Roman" w:cs="Times New Roman"/>
        </w:rPr>
        <w:t>Npm</w:t>
      </w:r>
      <w:proofErr w:type="spellEnd"/>
      <w:r w:rsidRPr="00955596">
        <w:rPr>
          <w:rFonts w:ascii="Times New Roman" w:hAnsi="Times New Roman" w:cs="Times New Roman"/>
        </w:rPr>
        <w:t>, Node.js</w:t>
      </w:r>
      <w:r w:rsidRPr="00955596">
        <w:rPr>
          <w:rFonts w:ascii="Times New Roman" w:hAnsi="Times New Roman" w:cs="Times New Roman"/>
        </w:rPr>
        <w:cr/>
      </w:r>
    </w:p>
    <w:p w14:paraId="17239045" w14:textId="77777777" w:rsidR="00955596" w:rsidRPr="00955596" w:rsidRDefault="00955596" w:rsidP="00955596">
      <w:pPr>
        <w:spacing w:after="0"/>
        <w:rPr>
          <w:rFonts w:ascii="Times New Roman" w:hAnsi="Times New Roman" w:cs="Times New Roman"/>
          <w:b/>
          <w:bCs/>
        </w:rPr>
      </w:pPr>
      <w:r w:rsidRPr="00955596">
        <w:rPr>
          <w:rFonts w:ascii="Times New Roman" w:hAnsi="Times New Roman" w:cs="Times New Roman"/>
          <w:b/>
          <w:bCs/>
        </w:rPr>
        <w:t xml:space="preserve">IDE (Visual Studio </w:t>
      </w:r>
      <w:proofErr w:type="spellStart"/>
      <w:r w:rsidRPr="00955596">
        <w:rPr>
          <w:rFonts w:ascii="Times New Roman" w:hAnsi="Times New Roman" w:cs="Times New Roman"/>
          <w:b/>
          <w:bCs/>
        </w:rPr>
        <w:t>Code</w:t>
      </w:r>
      <w:proofErr w:type="spellEnd"/>
      <w:r w:rsidRPr="00955596">
        <w:rPr>
          <w:rFonts w:ascii="Times New Roman" w:hAnsi="Times New Roman" w:cs="Times New Roman"/>
          <w:b/>
          <w:bCs/>
        </w:rPr>
        <w:t>):</w:t>
      </w:r>
    </w:p>
    <w:p w14:paraId="4A627451" w14:textId="77777777" w:rsidR="00955596" w:rsidRPr="00955596" w:rsidRDefault="00955596" w:rsidP="00955596">
      <w:pPr>
        <w:spacing w:after="0"/>
        <w:rPr>
          <w:rFonts w:ascii="Times New Roman" w:hAnsi="Times New Roman" w:cs="Times New Roman"/>
        </w:rPr>
      </w:pPr>
      <w:r w:rsidRPr="00955596">
        <w:rPr>
          <w:rFonts w:ascii="Times New Roman" w:hAnsi="Times New Roman" w:cs="Times New Roman"/>
        </w:rPr>
        <w:t xml:space="preserve">Descargar e instalar Visual Studio </w:t>
      </w:r>
      <w:proofErr w:type="spellStart"/>
      <w:r w:rsidRPr="00955596">
        <w:rPr>
          <w:rFonts w:ascii="Times New Roman" w:hAnsi="Times New Roman" w:cs="Times New Roman"/>
        </w:rPr>
        <w:t>Code</w:t>
      </w:r>
      <w:proofErr w:type="spellEnd"/>
      <w:r w:rsidRPr="00955596">
        <w:rPr>
          <w:rFonts w:ascii="Times New Roman" w:hAnsi="Times New Roman" w:cs="Times New Roman"/>
        </w:rPr>
        <w:t xml:space="preserve"> desde code.visualstudio.com.</w:t>
      </w:r>
    </w:p>
    <w:p w14:paraId="7F139C41" w14:textId="77777777" w:rsidR="005C7613" w:rsidRDefault="005C7613" w:rsidP="005C7613">
      <w:pPr>
        <w:spacing w:after="0"/>
        <w:rPr>
          <w:rFonts w:ascii="Times New Roman" w:hAnsi="Times New Roman" w:cs="Times New Roman"/>
        </w:rPr>
      </w:pPr>
    </w:p>
    <w:p w14:paraId="47AA4566" w14:textId="2FF4560D" w:rsidR="005C7613" w:rsidRPr="00955596" w:rsidRDefault="005C7613" w:rsidP="005C7613">
      <w:pPr>
        <w:spacing w:after="0"/>
        <w:rPr>
          <w:rFonts w:ascii="Times New Roman" w:hAnsi="Times New Roman" w:cs="Times New Roman"/>
          <w:b/>
          <w:bCs/>
        </w:rPr>
      </w:pPr>
      <w:r w:rsidRPr="00955596">
        <w:rPr>
          <w:rFonts w:ascii="Times New Roman" w:hAnsi="Times New Roman" w:cs="Times New Roman"/>
          <w:b/>
          <w:bCs/>
        </w:rPr>
        <w:t>Instalación</w:t>
      </w:r>
      <w:r>
        <w:rPr>
          <w:rFonts w:ascii="Times New Roman" w:hAnsi="Times New Roman" w:cs="Times New Roman"/>
          <w:b/>
          <w:bCs/>
        </w:rPr>
        <w:t xml:space="preserve"> y </w:t>
      </w:r>
      <w:r w:rsidRPr="005C7613">
        <w:rPr>
          <w:rFonts w:ascii="Times New Roman" w:hAnsi="Times New Roman" w:cs="Times New Roman"/>
          <w:b/>
          <w:bCs/>
        </w:rPr>
        <w:t>Configuración del Proyecto</w:t>
      </w:r>
    </w:p>
    <w:p w14:paraId="6A352774" w14:textId="77777777" w:rsidR="005C7613" w:rsidRDefault="005C7613" w:rsidP="005C761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nual de instalación</w:t>
      </w:r>
    </w:p>
    <w:p w14:paraId="29DABDA6" w14:textId="77777777" w:rsidR="005C7613" w:rsidRDefault="005C7613" w:rsidP="005C7613">
      <w:pPr>
        <w:spacing w:after="0"/>
        <w:rPr>
          <w:rFonts w:ascii="Times New Roman" w:hAnsi="Times New Roman" w:cs="Times New Roman"/>
        </w:rPr>
      </w:pPr>
    </w:p>
    <w:p w14:paraId="687D5511" w14:textId="77777777" w:rsidR="005C7613" w:rsidRDefault="005C7613" w:rsidP="005C7613">
      <w:pPr>
        <w:spacing w:after="0"/>
        <w:rPr>
          <w:rFonts w:ascii="Times New Roman" w:hAnsi="Times New Roman" w:cs="Times New Roman"/>
        </w:rPr>
      </w:pPr>
    </w:p>
    <w:p w14:paraId="0CD46646" w14:textId="7EE42A7C" w:rsidR="00D15077" w:rsidRDefault="00D15077" w:rsidP="00582133">
      <w:pPr>
        <w:spacing w:after="0"/>
        <w:rPr>
          <w:rFonts w:ascii="Times New Roman" w:hAnsi="Times New Roman" w:cs="Times New Roman"/>
          <w:b/>
          <w:bCs/>
        </w:rPr>
      </w:pPr>
      <w:r w:rsidRPr="00D15077">
        <w:rPr>
          <w:rFonts w:ascii="Times New Roman" w:hAnsi="Times New Roman" w:cs="Times New Roman"/>
          <w:b/>
          <w:bCs/>
        </w:rPr>
        <w:t>ESTRUCTURA DEL PROYECTO</w:t>
      </w:r>
    </w:p>
    <w:p w14:paraId="360BD832" w14:textId="77777777" w:rsidR="00D15077" w:rsidRPr="00D15077" w:rsidRDefault="00D15077" w:rsidP="00582133">
      <w:pPr>
        <w:spacing w:after="0"/>
        <w:rPr>
          <w:rFonts w:ascii="Times New Roman" w:hAnsi="Times New Roman" w:cs="Times New Roman"/>
          <w:b/>
          <w:bCs/>
        </w:rPr>
      </w:pPr>
    </w:p>
    <w:p w14:paraId="1C240FA4" w14:textId="3F62654D" w:rsidR="00820F31" w:rsidRPr="00820F31" w:rsidRDefault="00820F31" w:rsidP="00820F3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lastRenderedPageBreak/>
        <w:t>BrailleTech</w:t>
      </w:r>
      <w:proofErr w:type="spellEnd"/>
    </w:p>
    <w:p w14:paraId="2E78BA35" w14:textId="7AB95629" w:rsidR="00820F31" w:rsidRPr="00820F31" w:rsidRDefault="00820F31" w:rsidP="00820F31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</w:pPr>
      <w:proofErr w:type="spellStart"/>
      <w:r w:rsidRPr="00820F31"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t>BrailleTech_Codigo</w:t>
      </w:r>
      <w:proofErr w:type="spellEnd"/>
    </w:p>
    <w:p w14:paraId="688C3C7F" w14:textId="77777777" w:rsidR="00820F31" w:rsidRPr="00820F31" w:rsidRDefault="00820F31" w:rsidP="00820F31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proofErr w:type="spellStart"/>
      <w:r w:rsidRPr="00820F31"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t>src</w:t>
      </w:r>
      <w:proofErr w:type="spellEnd"/>
    </w:p>
    <w:p w14:paraId="1013FE1B" w14:textId="26B570CD" w:rsidR="00820F31" w:rsidRPr="00820F31" w:rsidRDefault="00820F31" w:rsidP="00820F31">
      <w:pPr>
        <w:numPr>
          <w:ilvl w:val="2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</w:pPr>
      <w:proofErr w:type="spellStart"/>
      <w:r w:rsidRPr="00820F31"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t>c</w:t>
      </w:r>
      <w:r w:rsidRPr="00820F31"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t>omponents</w:t>
      </w:r>
      <w:proofErr w:type="spellEnd"/>
    </w:p>
    <w:p w14:paraId="3F99CA4C" w14:textId="77777777" w:rsidR="00820F31" w:rsidRDefault="00820F31" w:rsidP="00820F31">
      <w:pPr>
        <w:numPr>
          <w:ilvl w:val="3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VirtualKeyboard.js</w:t>
      </w:r>
    </w:p>
    <w:p w14:paraId="3AE620E6" w14:textId="27E0BAD7" w:rsidR="00820F31" w:rsidRPr="00820F31" w:rsidRDefault="00820F31" w:rsidP="00820F31">
      <w:pPr>
        <w:numPr>
          <w:ilvl w:val="2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</w:pPr>
      <w:proofErr w:type="spellStart"/>
      <w:r w:rsidRPr="00820F31"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t>c</w:t>
      </w:r>
      <w:r w:rsidRPr="00820F31"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t>ss</w:t>
      </w:r>
      <w:proofErr w:type="spellEnd"/>
    </w:p>
    <w:p w14:paraId="3DAD54C2" w14:textId="6CB0DE8F" w:rsidR="00820F31" w:rsidRPr="00820F31" w:rsidRDefault="00955596" w:rsidP="00820F31">
      <w:pPr>
        <w:numPr>
          <w:ilvl w:val="3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EC"/>
        </w:rPr>
        <w:t>style.css</w:t>
      </w:r>
    </w:p>
    <w:p w14:paraId="577CC0FE" w14:textId="335B9E01" w:rsidR="00820F31" w:rsidRPr="00820F31" w:rsidRDefault="00820F31" w:rsidP="00820F31">
      <w:pPr>
        <w:numPr>
          <w:ilvl w:val="2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</w:pPr>
      <w:r w:rsidRPr="00820F31"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t>d</w:t>
      </w:r>
      <w:r w:rsidRPr="00820F31"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t>ata</w:t>
      </w:r>
    </w:p>
    <w:p w14:paraId="46DC7256" w14:textId="2C527C79" w:rsidR="00820F31" w:rsidRPr="00820F31" w:rsidRDefault="00955596" w:rsidP="00820F31">
      <w:pPr>
        <w:numPr>
          <w:ilvl w:val="3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EC"/>
        </w:rPr>
        <w:t>brailleMap</w:t>
      </w:r>
      <w:r w:rsidR="00820F31"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.js</w:t>
      </w:r>
    </w:p>
    <w:p w14:paraId="6AD4C00B" w14:textId="1E2C1CD0" w:rsidR="00820F31" w:rsidRPr="00820F31" w:rsidRDefault="00820F31" w:rsidP="00820F31">
      <w:pPr>
        <w:numPr>
          <w:ilvl w:val="2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</w:pPr>
      <w:proofErr w:type="spellStart"/>
      <w:r w:rsidRPr="00820F31"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t>h</w:t>
      </w:r>
      <w:r w:rsidRPr="00820F31"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t>andlers</w:t>
      </w:r>
      <w:proofErr w:type="spellEnd"/>
    </w:p>
    <w:p w14:paraId="5B406EE3" w14:textId="2F46C8B2" w:rsidR="00820F31" w:rsidRPr="00820F31" w:rsidRDefault="00955596" w:rsidP="00820F31">
      <w:pPr>
        <w:numPr>
          <w:ilvl w:val="3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EC"/>
        </w:rPr>
        <w:t>eventHandlers</w:t>
      </w:r>
      <w:r w:rsidR="00820F31"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.js</w:t>
      </w:r>
    </w:p>
    <w:p w14:paraId="187A2F11" w14:textId="264EA34D" w:rsidR="00820F31" w:rsidRPr="00820F31" w:rsidRDefault="00820F31" w:rsidP="00820F31">
      <w:pPr>
        <w:numPr>
          <w:ilvl w:val="2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</w:pPr>
      <w:proofErr w:type="spellStart"/>
      <w:r w:rsidRPr="00820F31"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t>u</w:t>
      </w:r>
      <w:r w:rsidRPr="00820F31"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t>tils</w:t>
      </w:r>
      <w:proofErr w:type="spellEnd"/>
    </w:p>
    <w:p w14:paraId="3E14A478" w14:textId="77777777" w:rsidR="00955596" w:rsidRPr="00955596" w:rsidRDefault="00955596" w:rsidP="00955596">
      <w:pPr>
        <w:numPr>
          <w:ilvl w:val="3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r w:rsidRPr="00955596">
        <w:rPr>
          <w:rFonts w:ascii="Times New Roman" w:eastAsia="Times New Roman" w:hAnsi="Times New Roman" w:cs="Times New Roman"/>
          <w:sz w:val="24"/>
          <w:szCs w:val="24"/>
          <w:lang w:eastAsia="es-EC"/>
        </w:rPr>
        <w:t>braille.js</w:t>
      </w:r>
    </w:p>
    <w:p w14:paraId="4247B442" w14:textId="77777777" w:rsidR="00955596" w:rsidRPr="00955596" w:rsidRDefault="00955596" w:rsidP="00955596">
      <w:pPr>
        <w:numPr>
          <w:ilvl w:val="3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r w:rsidRPr="00955596">
        <w:rPr>
          <w:rFonts w:ascii="Times New Roman" w:eastAsia="Times New Roman" w:hAnsi="Times New Roman" w:cs="Times New Roman"/>
          <w:sz w:val="24"/>
          <w:szCs w:val="24"/>
          <w:lang w:eastAsia="es-EC"/>
        </w:rPr>
        <w:t>translator.js</w:t>
      </w:r>
    </w:p>
    <w:p w14:paraId="58B293E5" w14:textId="77777777" w:rsidR="00955596" w:rsidRDefault="00955596" w:rsidP="00955596">
      <w:pPr>
        <w:numPr>
          <w:ilvl w:val="3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r w:rsidRPr="00955596">
        <w:rPr>
          <w:rFonts w:ascii="Times New Roman" w:eastAsia="Times New Roman" w:hAnsi="Times New Roman" w:cs="Times New Roman"/>
          <w:sz w:val="24"/>
          <w:szCs w:val="24"/>
          <w:lang w:eastAsia="es-EC"/>
        </w:rPr>
        <w:t>utils.js</w:t>
      </w:r>
    </w:p>
    <w:p w14:paraId="1FA75842" w14:textId="4499BB48" w:rsidR="00820F31" w:rsidRPr="00820F31" w:rsidRDefault="00820F31" w:rsidP="00955596">
      <w:pPr>
        <w:numPr>
          <w:ilvl w:val="2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index.html</w:t>
      </w:r>
    </w:p>
    <w:p w14:paraId="6C0FFB1C" w14:textId="5A49B3DD" w:rsidR="00820F31" w:rsidRPr="005C7613" w:rsidRDefault="00820F31" w:rsidP="005C7613">
      <w:pPr>
        <w:numPr>
          <w:ilvl w:val="2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index.js</w:t>
      </w:r>
    </w:p>
    <w:p w14:paraId="18D254A5" w14:textId="2FEA6816" w:rsidR="00820F31" w:rsidRPr="00955596" w:rsidRDefault="00820F31" w:rsidP="00820F31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t>Tests</w:t>
      </w:r>
      <w:proofErr w:type="spellEnd"/>
    </w:p>
    <w:p w14:paraId="4EC98B4A" w14:textId="2C3E8CE1" w:rsidR="00955596" w:rsidRPr="00955596" w:rsidRDefault="00955596" w:rsidP="00955596">
      <w:pPr>
        <w:numPr>
          <w:ilvl w:val="2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EC"/>
        </w:rPr>
        <w:t>Braille.test</w:t>
      </w:r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.js</w:t>
      </w:r>
    </w:p>
    <w:p w14:paraId="74FCCFC6" w14:textId="77777777" w:rsidR="00820F31" w:rsidRPr="00820F31" w:rsidRDefault="00820F31" w:rsidP="00820F31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proofErr w:type="gramStart"/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.</w:t>
      </w:r>
      <w:proofErr w:type="spellStart"/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babelrc</w:t>
      </w:r>
      <w:proofErr w:type="spellEnd"/>
      <w:proofErr w:type="gramEnd"/>
    </w:p>
    <w:p w14:paraId="08CB330D" w14:textId="77777777" w:rsidR="00820F31" w:rsidRPr="00820F31" w:rsidRDefault="00820F31" w:rsidP="00820F31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proofErr w:type="gramStart"/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.</w:t>
      </w:r>
      <w:proofErr w:type="spellStart"/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gitignore</w:t>
      </w:r>
      <w:proofErr w:type="spellEnd"/>
      <w:proofErr w:type="gramEnd"/>
    </w:p>
    <w:p w14:paraId="09A91996" w14:textId="77777777" w:rsidR="00820F31" w:rsidRPr="00820F31" w:rsidRDefault="00820F31" w:rsidP="00820F31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LICENSE</w:t>
      </w:r>
    </w:p>
    <w:p w14:paraId="3DC897D5" w14:textId="77777777" w:rsidR="00820F31" w:rsidRPr="00820F31" w:rsidRDefault="00820F31" w:rsidP="00820F31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files.txt</w:t>
      </w:r>
    </w:p>
    <w:p w14:paraId="706FA2F4" w14:textId="77777777" w:rsidR="00820F31" w:rsidRPr="00820F31" w:rsidRDefault="00820F31" w:rsidP="00820F31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jest.config.js</w:t>
      </w:r>
    </w:p>
    <w:p w14:paraId="6458DE09" w14:textId="77777777" w:rsidR="00820F31" w:rsidRPr="00820F31" w:rsidRDefault="00820F31" w:rsidP="00820F31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proofErr w:type="spellStart"/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package-</w:t>
      </w:r>
      <w:proofErr w:type="gramStart"/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lock.json</w:t>
      </w:r>
      <w:proofErr w:type="spellEnd"/>
      <w:proofErr w:type="gramEnd"/>
    </w:p>
    <w:p w14:paraId="7473B6B8" w14:textId="77777777" w:rsidR="00820F31" w:rsidRPr="00820F31" w:rsidRDefault="00820F31" w:rsidP="00820F31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proofErr w:type="spellStart"/>
      <w:proofErr w:type="gramStart"/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package.json</w:t>
      </w:r>
      <w:proofErr w:type="spellEnd"/>
      <w:proofErr w:type="gramEnd"/>
    </w:p>
    <w:p w14:paraId="2554F84C" w14:textId="79484832" w:rsidR="00820F31" w:rsidRPr="00820F31" w:rsidRDefault="00820F31" w:rsidP="00820F31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webpack.config.js</w:t>
      </w:r>
    </w:p>
    <w:p w14:paraId="1C01B369" w14:textId="1E4C6A0A" w:rsidR="00820F31" w:rsidRDefault="00820F31" w:rsidP="00820F31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</w:pPr>
      <w:proofErr w:type="spellStart"/>
      <w:r w:rsidRPr="00820F31"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t>BrailleTech_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t>Documentacion</w:t>
      </w:r>
      <w:proofErr w:type="spellEnd"/>
    </w:p>
    <w:p w14:paraId="35DB9570" w14:textId="3EFCB024" w:rsidR="00955596" w:rsidRPr="00955596" w:rsidRDefault="00955596" w:rsidP="00955596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proofErr w:type="spellStart"/>
      <w:r w:rsidRPr="00955596">
        <w:rPr>
          <w:rFonts w:ascii="Times New Roman" w:eastAsia="Times New Roman" w:hAnsi="Times New Roman" w:cs="Times New Roman"/>
          <w:sz w:val="24"/>
          <w:szCs w:val="24"/>
          <w:lang w:eastAsia="es-EC"/>
        </w:rPr>
        <w:t>JSDoc</w:t>
      </w:r>
      <w:proofErr w:type="spellEnd"/>
    </w:p>
    <w:p w14:paraId="78D93959" w14:textId="700E6ED5" w:rsidR="00955596" w:rsidRPr="00820F31" w:rsidRDefault="00955596" w:rsidP="00955596">
      <w:pPr>
        <w:numPr>
          <w:ilvl w:val="1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proofErr w:type="spellStart"/>
      <w:r w:rsidRPr="00955596">
        <w:rPr>
          <w:rFonts w:ascii="Times New Roman" w:eastAsia="Times New Roman" w:hAnsi="Times New Roman" w:cs="Times New Roman"/>
          <w:sz w:val="24"/>
          <w:szCs w:val="24"/>
          <w:lang w:eastAsia="es-EC"/>
        </w:rPr>
        <w:t>Documentacion</w:t>
      </w:r>
      <w:proofErr w:type="spellEnd"/>
    </w:p>
    <w:p w14:paraId="725088D5" w14:textId="77777777" w:rsidR="00955596" w:rsidRPr="00820F31" w:rsidRDefault="00955596" w:rsidP="00955596">
      <w:pPr>
        <w:pStyle w:val="Prrafodelista"/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README.md</w:t>
      </w:r>
    </w:p>
    <w:p w14:paraId="42331564" w14:textId="543861DF" w:rsidR="00820F31" w:rsidRPr="00820F31" w:rsidRDefault="00820F31" w:rsidP="00820F31">
      <w:pPr>
        <w:pStyle w:val="Prrafodelista"/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  <w:proofErr w:type="spellStart"/>
      <w:proofErr w:type="gramStart"/>
      <w:r w:rsidRPr="00820F31">
        <w:rPr>
          <w:rFonts w:ascii="Times New Roman" w:eastAsia="Times New Roman" w:hAnsi="Times New Roman" w:cs="Times New Roman"/>
          <w:sz w:val="24"/>
          <w:szCs w:val="24"/>
          <w:lang w:eastAsia="es-EC"/>
        </w:rPr>
        <w:t>package.json</w:t>
      </w:r>
      <w:proofErr w:type="spellEnd"/>
      <w:proofErr w:type="gramEnd"/>
    </w:p>
    <w:p w14:paraId="3B28773B" w14:textId="77777777" w:rsidR="00820F31" w:rsidRDefault="00820F31" w:rsidP="00820F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EC"/>
        </w:rPr>
      </w:pPr>
    </w:p>
    <w:p w14:paraId="283A390E" w14:textId="518DDCBE" w:rsidR="005C7613" w:rsidRDefault="005C7613" w:rsidP="00820F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</w:pPr>
      <w:r w:rsidRPr="005C7613"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  <w:t>DESCRIPCIÓN DE ARCHIVOS Y CARPETAS</w:t>
      </w:r>
    </w:p>
    <w:p w14:paraId="03EDED2B" w14:textId="77777777" w:rsidR="005C7613" w:rsidRPr="00820F31" w:rsidRDefault="005C7613" w:rsidP="00820F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s-EC"/>
        </w:rPr>
      </w:pPr>
    </w:p>
    <w:p w14:paraId="3630D57D" w14:textId="6E60D9C3" w:rsidR="00D7598F" w:rsidRPr="00FE458C" w:rsidRDefault="00EE7AAE" w:rsidP="00582133">
      <w:pPr>
        <w:spacing w:after="0"/>
        <w:jc w:val="both"/>
        <w:rPr>
          <w:rFonts w:ascii="Times New Roman" w:hAnsi="Times New Roman" w:cs="Times New Roman"/>
        </w:rPr>
      </w:pPr>
      <w:r w:rsidRPr="00FE458C">
        <w:rPr>
          <w:rFonts w:ascii="Times New Roman" w:hAnsi="Times New Roman" w:cs="Times New Roman"/>
          <w:b/>
        </w:rPr>
        <w:t>REFERENCIAS</w:t>
      </w:r>
    </w:p>
    <w:tbl>
      <w:tblPr>
        <w:tblpPr w:leftFromText="180" w:rightFromText="180" w:vertAnchor="text" w:tblpY="74"/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2"/>
        <w:gridCol w:w="8506"/>
      </w:tblGrid>
      <w:tr w:rsidR="00D7598F" w:rsidRPr="00FE458C" w14:paraId="58319D98" w14:textId="77777777" w:rsidTr="00D7598F">
        <w:trPr>
          <w:tblCellSpacing w:w="15" w:type="dxa"/>
        </w:trPr>
        <w:tc>
          <w:tcPr>
            <w:tcW w:w="157" w:type="pct"/>
            <w:hideMark/>
          </w:tcPr>
          <w:p w14:paraId="683292DB" w14:textId="77777777" w:rsidR="00D7598F" w:rsidRPr="00FE458C" w:rsidRDefault="00D7598F" w:rsidP="00D7598F">
            <w:pPr>
              <w:pStyle w:val="Bibliografa"/>
              <w:rPr>
                <w:rFonts w:ascii="Times New Roman" w:hAnsi="Times New Roman" w:cs="Times New Roman"/>
                <w:noProof/>
                <w:sz w:val="24"/>
                <w:szCs w:val="24"/>
                <w:lang w:val="es-ES"/>
              </w:rPr>
            </w:pPr>
            <w:r w:rsidRPr="00FE458C">
              <w:rPr>
                <w:rFonts w:ascii="Times New Roman" w:hAnsi="Times New Roman" w:cs="Times New Roman"/>
                <w:noProof/>
                <w:lang w:val="es-ES"/>
              </w:rPr>
              <w:lastRenderedPageBreak/>
              <w:t xml:space="preserve">[1] </w:t>
            </w:r>
          </w:p>
        </w:tc>
        <w:tc>
          <w:tcPr>
            <w:tcW w:w="0" w:type="auto"/>
            <w:hideMark/>
          </w:tcPr>
          <w:p w14:paraId="7738C6DA" w14:textId="57953B9A" w:rsidR="00D7598F" w:rsidRPr="00FE458C" w:rsidRDefault="00D7598F" w:rsidP="00D7598F">
            <w:pPr>
              <w:pStyle w:val="Bibliografa"/>
              <w:rPr>
                <w:rFonts w:ascii="Times New Roman" w:hAnsi="Times New Roman" w:cs="Times New Roman"/>
                <w:noProof/>
                <w:lang w:val="es-ES"/>
              </w:rPr>
            </w:pPr>
            <w:r w:rsidRPr="00FE458C">
              <w:rPr>
                <w:rFonts w:ascii="Times New Roman" w:hAnsi="Times New Roman" w:cs="Times New Roman"/>
                <w:noProof/>
                <w:lang w:val="es-ES"/>
              </w:rPr>
              <w:t xml:space="preserve">M. Pástor, E. Arias, M. Carrion, J. Poaquiza y F. Bailón, «BrailleTech,» [En línea]. Available: </w:t>
            </w:r>
            <w:hyperlink r:id="rId8" w:history="1">
              <w:r w:rsidR="000F0770" w:rsidRPr="005870DF">
                <w:rPr>
                  <w:rStyle w:val="Hipervnculo"/>
                  <w:rFonts w:ascii="Times New Roman" w:hAnsi="Times New Roman" w:cs="Times New Roman"/>
                  <w:noProof/>
                  <w:lang w:val="es-ES"/>
                </w:rPr>
                <w:t>https://github.com/MaxCar31/BrailleTech</w:t>
              </w:r>
            </w:hyperlink>
            <w:r w:rsidRPr="00FE458C">
              <w:rPr>
                <w:rFonts w:ascii="Times New Roman" w:hAnsi="Times New Roman" w:cs="Times New Roman"/>
                <w:noProof/>
                <w:lang w:val="es-ES"/>
              </w:rPr>
              <w:t>.</w:t>
            </w:r>
            <w:r w:rsidR="000F0770">
              <w:rPr>
                <w:rFonts w:ascii="Times New Roman" w:hAnsi="Times New Roman" w:cs="Times New Roman"/>
                <w:noProof/>
                <w:lang w:val="es-ES"/>
              </w:rPr>
              <w:t xml:space="preserve"> </w:t>
            </w:r>
          </w:p>
        </w:tc>
      </w:tr>
    </w:tbl>
    <w:p w14:paraId="5C2D347A" w14:textId="3C75B515" w:rsidR="00EE7AAE" w:rsidRPr="00FE458C" w:rsidRDefault="00EE7AAE" w:rsidP="00582133">
      <w:pPr>
        <w:spacing w:after="0"/>
        <w:jc w:val="both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sectPr w:rsidR="00EE7AAE" w:rsidRPr="00FE458C">
      <w:headerReference w:type="default" r:id="rId9"/>
      <w:foot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5013B" w14:textId="77777777" w:rsidR="00C17689" w:rsidRDefault="00C17689" w:rsidP="000B232F">
      <w:pPr>
        <w:spacing w:after="0" w:line="240" w:lineRule="auto"/>
      </w:pPr>
      <w:r>
        <w:separator/>
      </w:r>
    </w:p>
  </w:endnote>
  <w:endnote w:type="continuationSeparator" w:id="0">
    <w:p w14:paraId="50B33989" w14:textId="77777777" w:rsidR="00C17689" w:rsidRDefault="00C17689" w:rsidP="000B232F">
      <w:pPr>
        <w:spacing w:after="0" w:line="240" w:lineRule="auto"/>
      </w:pPr>
      <w:r>
        <w:continuationSeparator/>
      </w:r>
    </w:p>
  </w:endnote>
  <w:endnote w:type="continuationNotice" w:id="1">
    <w:p w14:paraId="1F3DB2EF" w14:textId="77777777" w:rsidR="00C17689" w:rsidRDefault="00C176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9592405"/>
      <w:docPartObj>
        <w:docPartGallery w:val="Page Numbers (Bottom of Page)"/>
        <w:docPartUnique/>
      </w:docPartObj>
    </w:sdtPr>
    <w:sdtContent>
      <w:p w14:paraId="4203305C" w14:textId="7649D3F6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6137A4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51A8B" w14:textId="77777777" w:rsidR="00C17689" w:rsidRDefault="00C17689" w:rsidP="000B232F">
      <w:pPr>
        <w:spacing w:after="0" w:line="240" w:lineRule="auto"/>
      </w:pPr>
      <w:r>
        <w:separator/>
      </w:r>
    </w:p>
  </w:footnote>
  <w:footnote w:type="continuationSeparator" w:id="0">
    <w:p w14:paraId="4C84E0D0" w14:textId="77777777" w:rsidR="00C17689" w:rsidRDefault="00C17689" w:rsidP="000B232F">
      <w:pPr>
        <w:spacing w:after="0" w:line="240" w:lineRule="auto"/>
      </w:pPr>
      <w:r>
        <w:continuationSeparator/>
      </w:r>
    </w:p>
  </w:footnote>
  <w:footnote w:type="continuationNotice" w:id="1">
    <w:p w14:paraId="4FCE3AA0" w14:textId="77777777" w:rsidR="00C17689" w:rsidRDefault="00C176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F2C43" w14:textId="769C3F4C" w:rsidR="00EE7AAE" w:rsidRDefault="00EE7AAE" w:rsidP="000B232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04C76E" id="Grupo 159" o:spid="_x0000_s1026" style="position:absolute;margin-left:-85.05pt;margin-top:-17.4pt;width:133.9pt;height:80.65pt;z-index:-251658240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">
              <v:rect id="Rectángulo 160" o:spid="_x0000_s1027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3428BA14" w14:textId="1BC3DABD" w:rsidR="004B4333" w:rsidRDefault="00CD6B72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</w:t>
    </w:r>
    <w:r w:rsidR="004C02D4">
      <w:rPr>
        <w:rFonts w:ascii="Verdana" w:hAnsi="Verdana"/>
        <w:b/>
        <w:noProof/>
        <w:sz w:val="20"/>
        <w:lang w:eastAsia="es-EC"/>
      </w:rPr>
      <w:t>633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DD5E52">
      <w:rPr>
        <w:rFonts w:ascii="Verdana" w:hAnsi="Verdana"/>
        <w:b/>
        <w:noProof/>
        <w:sz w:val="20"/>
        <w:lang w:eastAsia="es-EC"/>
      </w:rPr>
      <w:t>C</w:t>
    </w:r>
    <w:r w:rsidR="004C02D4">
      <w:rPr>
        <w:rFonts w:ascii="Verdana" w:hAnsi="Verdana"/>
        <w:b/>
        <w:noProof/>
        <w:sz w:val="20"/>
        <w:lang w:eastAsia="es-EC"/>
      </w:rPr>
      <w:t>ONSTRUCCIÓN Y EVOLUCIÓN</w:t>
    </w:r>
    <w:r w:rsidR="00DD5E52">
      <w:rPr>
        <w:rFonts w:ascii="Verdana" w:hAnsi="Verdana"/>
        <w:b/>
        <w:noProof/>
        <w:sz w:val="20"/>
        <w:lang w:eastAsia="es-EC"/>
      </w:rPr>
      <w:t xml:space="preserve">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C7DF5"/>
    <w:multiLevelType w:val="multilevel"/>
    <w:tmpl w:val="E41C9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874EDF"/>
    <w:multiLevelType w:val="hybridMultilevel"/>
    <w:tmpl w:val="EA601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E1FD1"/>
    <w:multiLevelType w:val="hybridMultilevel"/>
    <w:tmpl w:val="BD760D3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90BE0"/>
    <w:multiLevelType w:val="multilevel"/>
    <w:tmpl w:val="851AD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DA0647"/>
    <w:multiLevelType w:val="multilevel"/>
    <w:tmpl w:val="198E9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5D6199"/>
    <w:multiLevelType w:val="multilevel"/>
    <w:tmpl w:val="FB105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C7C6D"/>
    <w:multiLevelType w:val="multilevel"/>
    <w:tmpl w:val="4B488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18230F"/>
    <w:multiLevelType w:val="multilevel"/>
    <w:tmpl w:val="55F2A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202D24"/>
    <w:multiLevelType w:val="multilevel"/>
    <w:tmpl w:val="ECC4C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FE4CED"/>
    <w:multiLevelType w:val="multilevel"/>
    <w:tmpl w:val="C420A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EA5FA0"/>
    <w:multiLevelType w:val="multilevel"/>
    <w:tmpl w:val="B3D45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3836275"/>
    <w:multiLevelType w:val="multilevel"/>
    <w:tmpl w:val="C6B46C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F96188"/>
    <w:multiLevelType w:val="multilevel"/>
    <w:tmpl w:val="CCDCA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64F2753"/>
    <w:multiLevelType w:val="multilevel"/>
    <w:tmpl w:val="C3808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7212137"/>
    <w:multiLevelType w:val="multilevel"/>
    <w:tmpl w:val="03006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A202E95"/>
    <w:multiLevelType w:val="multilevel"/>
    <w:tmpl w:val="6AFA9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D6D3CA4"/>
    <w:multiLevelType w:val="multilevel"/>
    <w:tmpl w:val="33243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E9A65EB"/>
    <w:multiLevelType w:val="multilevel"/>
    <w:tmpl w:val="7786C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BE3B55"/>
    <w:multiLevelType w:val="multilevel"/>
    <w:tmpl w:val="CE10C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F282A09"/>
    <w:multiLevelType w:val="multilevel"/>
    <w:tmpl w:val="872E5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83362E"/>
    <w:multiLevelType w:val="multilevel"/>
    <w:tmpl w:val="66265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2A15881"/>
    <w:multiLevelType w:val="multilevel"/>
    <w:tmpl w:val="2390C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795349"/>
    <w:multiLevelType w:val="multilevel"/>
    <w:tmpl w:val="99CEFB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4791532A"/>
    <w:multiLevelType w:val="multilevel"/>
    <w:tmpl w:val="52B08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9592E25"/>
    <w:multiLevelType w:val="multilevel"/>
    <w:tmpl w:val="FA22B5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DF279B9"/>
    <w:multiLevelType w:val="multilevel"/>
    <w:tmpl w:val="ECAE71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1CC57F8"/>
    <w:multiLevelType w:val="multilevel"/>
    <w:tmpl w:val="10722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4DA00BE"/>
    <w:multiLevelType w:val="multilevel"/>
    <w:tmpl w:val="6F72F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7290D75"/>
    <w:multiLevelType w:val="multilevel"/>
    <w:tmpl w:val="F2C87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AC50ACA"/>
    <w:multiLevelType w:val="multilevel"/>
    <w:tmpl w:val="192E5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BF93BB9"/>
    <w:multiLevelType w:val="multilevel"/>
    <w:tmpl w:val="CEDC63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514785F"/>
    <w:multiLevelType w:val="multilevel"/>
    <w:tmpl w:val="2DBA9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53A416E"/>
    <w:multiLevelType w:val="hybridMultilevel"/>
    <w:tmpl w:val="9D0670D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535A85"/>
    <w:multiLevelType w:val="multilevel"/>
    <w:tmpl w:val="CE506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73B0229"/>
    <w:multiLevelType w:val="hybridMultilevel"/>
    <w:tmpl w:val="3B7A311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FB6514"/>
    <w:multiLevelType w:val="multilevel"/>
    <w:tmpl w:val="EB942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B3E080C"/>
    <w:multiLevelType w:val="hybridMultilevel"/>
    <w:tmpl w:val="AC20D986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EC2205"/>
    <w:multiLevelType w:val="hybridMultilevel"/>
    <w:tmpl w:val="E954DA24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810923"/>
    <w:multiLevelType w:val="multilevel"/>
    <w:tmpl w:val="5E741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842CB2"/>
    <w:multiLevelType w:val="multilevel"/>
    <w:tmpl w:val="55F2A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4719175">
    <w:abstractNumId w:val="30"/>
  </w:num>
  <w:num w:numId="2" w16cid:durableId="1977253758">
    <w:abstractNumId w:val="5"/>
  </w:num>
  <w:num w:numId="3" w16cid:durableId="742411622">
    <w:abstractNumId w:val="44"/>
  </w:num>
  <w:num w:numId="4" w16cid:durableId="686104155">
    <w:abstractNumId w:val="24"/>
  </w:num>
  <w:num w:numId="5" w16cid:durableId="963542116">
    <w:abstractNumId w:val="10"/>
  </w:num>
  <w:num w:numId="6" w16cid:durableId="1327170581">
    <w:abstractNumId w:val="42"/>
  </w:num>
  <w:num w:numId="7" w16cid:durableId="1745682617">
    <w:abstractNumId w:val="36"/>
  </w:num>
  <w:num w:numId="8" w16cid:durableId="300966231">
    <w:abstractNumId w:val="2"/>
  </w:num>
  <w:num w:numId="9" w16cid:durableId="670838693">
    <w:abstractNumId w:val="41"/>
  </w:num>
  <w:num w:numId="10" w16cid:durableId="1651707673">
    <w:abstractNumId w:val="4"/>
  </w:num>
  <w:num w:numId="11" w16cid:durableId="1201749625">
    <w:abstractNumId w:val="38"/>
  </w:num>
  <w:num w:numId="12" w16cid:durableId="658078727">
    <w:abstractNumId w:val="40"/>
  </w:num>
  <w:num w:numId="13" w16cid:durableId="1580823885">
    <w:abstractNumId w:val="43"/>
  </w:num>
  <w:num w:numId="14" w16cid:durableId="113604101">
    <w:abstractNumId w:val="31"/>
  </w:num>
  <w:num w:numId="15" w16cid:durableId="799033193">
    <w:abstractNumId w:val="37"/>
  </w:num>
  <w:num w:numId="16" w16cid:durableId="765803772">
    <w:abstractNumId w:val="26"/>
  </w:num>
  <w:num w:numId="17" w16cid:durableId="638148095">
    <w:abstractNumId w:val="23"/>
  </w:num>
  <w:num w:numId="18" w16cid:durableId="620186283">
    <w:abstractNumId w:val="16"/>
  </w:num>
  <w:num w:numId="19" w16cid:durableId="1136991761">
    <w:abstractNumId w:val="21"/>
  </w:num>
  <w:num w:numId="20" w16cid:durableId="1988241968">
    <w:abstractNumId w:val="19"/>
  </w:num>
  <w:num w:numId="21" w16cid:durableId="710425195">
    <w:abstractNumId w:val="8"/>
  </w:num>
  <w:num w:numId="22" w16cid:durableId="584266227">
    <w:abstractNumId w:val="25"/>
  </w:num>
  <w:num w:numId="23" w16cid:durableId="1137183682">
    <w:abstractNumId w:val="39"/>
  </w:num>
  <w:num w:numId="24" w16cid:durableId="551119028">
    <w:abstractNumId w:val="45"/>
  </w:num>
  <w:num w:numId="25" w16cid:durableId="2128773100">
    <w:abstractNumId w:val="28"/>
  </w:num>
  <w:num w:numId="26" w16cid:durableId="1241716488">
    <w:abstractNumId w:val="13"/>
  </w:num>
  <w:num w:numId="27" w16cid:durableId="532890856">
    <w:abstractNumId w:val="20"/>
  </w:num>
  <w:num w:numId="28" w16cid:durableId="659967210">
    <w:abstractNumId w:val="17"/>
  </w:num>
  <w:num w:numId="29" w16cid:durableId="1194030934">
    <w:abstractNumId w:val="12"/>
  </w:num>
  <w:num w:numId="30" w16cid:durableId="1498613808">
    <w:abstractNumId w:val="34"/>
  </w:num>
  <w:num w:numId="31" w16cid:durableId="568465269">
    <w:abstractNumId w:val="27"/>
  </w:num>
  <w:num w:numId="32" w16cid:durableId="1444378252">
    <w:abstractNumId w:val="35"/>
  </w:num>
  <w:num w:numId="33" w16cid:durableId="1608275320">
    <w:abstractNumId w:val="6"/>
  </w:num>
  <w:num w:numId="34" w16cid:durableId="906375034">
    <w:abstractNumId w:val="15"/>
  </w:num>
  <w:num w:numId="35" w16cid:durableId="1554460028">
    <w:abstractNumId w:val="0"/>
  </w:num>
  <w:num w:numId="36" w16cid:durableId="1581872056">
    <w:abstractNumId w:val="14"/>
  </w:num>
  <w:num w:numId="37" w16cid:durableId="2106221403">
    <w:abstractNumId w:val="9"/>
  </w:num>
  <w:num w:numId="38" w16cid:durableId="1453018888">
    <w:abstractNumId w:val="33"/>
  </w:num>
  <w:num w:numId="39" w16cid:durableId="1037584218">
    <w:abstractNumId w:val="11"/>
  </w:num>
  <w:num w:numId="40" w16cid:durableId="824053155">
    <w:abstractNumId w:val="7"/>
  </w:num>
  <w:num w:numId="41" w16cid:durableId="1354460406">
    <w:abstractNumId w:val="29"/>
  </w:num>
  <w:num w:numId="42" w16cid:durableId="42950515">
    <w:abstractNumId w:val="22"/>
  </w:num>
  <w:num w:numId="43" w16cid:durableId="228003740">
    <w:abstractNumId w:val="3"/>
  </w:num>
  <w:num w:numId="44" w16cid:durableId="265505636">
    <w:abstractNumId w:val="1"/>
  </w:num>
  <w:num w:numId="45" w16cid:durableId="1313369386">
    <w:abstractNumId w:val="32"/>
  </w:num>
  <w:num w:numId="46" w16cid:durableId="57501878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06C9E"/>
    <w:rsid w:val="000132C6"/>
    <w:rsid w:val="00013FF5"/>
    <w:rsid w:val="0001509E"/>
    <w:rsid w:val="00017986"/>
    <w:rsid w:val="00020517"/>
    <w:rsid w:val="00021568"/>
    <w:rsid w:val="000217C3"/>
    <w:rsid w:val="000232E9"/>
    <w:rsid w:val="0002671B"/>
    <w:rsid w:val="00026866"/>
    <w:rsid w:val="00031A41"/>
    <w:rsid w:val="0003259E"/>
    <w:rsid w:val="00034D94"/>
    <w:rsid w:val="00036EAF"/>
    <w:rsid w:val="00040032"/>
    <w:rsid w:val="000428DD"/>
    <w:rsid w:val="00042D4D"/>
    <w:rsid w:val="000459BD"/>
    <w:rsid w:val="0004693F"/>
    <w:rsid w:val="00046B6F"/>
    <w:rsid w:val="00046E75"/>
    <w:rsid w:val="00055814"/>
    <w:rsid w:val="0005796F"/>
    <w:rsid w:val="0006173A"/>
    <w:rsid w:val="000617DD"/>
    <w:rsid w:val="00061A89"/>
    <w:rsid w:val="00062008"/>
    <w:rsid w:val="00062813"/>
    <w:rsid w:val="00066B79"/>
    <w:rsid w:val="00070845"/>
    <w:rsid w:val="0007121F"/>
    <w:rsid w:val="00072187"/>
    <w:rsid w:val="000736E9"/>
    <w:rsid w:val="0007422F"/>
    <w:rsid w:val="00076699"/>
    <w:rsid w:val="00077B9F"/>
    <w:rsid w:val="00080C42"/>
    <w:rsid w:val="00081E2C"/>
    <w:rsid w:val="000823C2"/>
    <w:rsid w:val="000827E9"/>
    <w:rsid w:val="00083F5A"/>
    <w:rsid w:val="00084CDA"/>
    <w:rsid w:val="00086D65"/>
    <w:rsid w:val="00087F0D"/>
    <w:rsid w:val="000907D6"/>
    <w:rsid w:val="00090C22"/>
    <w:rsid w:val="000932A5"/>
    <w:rsid w:val="00093938"/>
    <w:rsid w:val="00095A8E"/>
    <w:rsid w:val="0009720D"/>
    <w:rsid w:val="000A1B63"/>
    <w:rsid w:val="000B014B"/>
    <w:rsid w:val="000B232F"/>
    <w:rsid w:val="000B3CD8"/>
    <w:rsid w:val="000B5EE6"/>
    <w:rsid w:val="000C00C5"/>
    <w:rsid w:val="000C2968"/>
    <w:rsid w:val="000C3522"/>
    <w:rsid w:val="000C442E"/>
    <w:rsid w:val="000D0FE4"/>
    <w:rsid w:val="000D16AA"/>
    <w:rsid w:val="000D279A"/>
    <w:rsid w:val="000D337E"/>
    <w:rsid w:val="000D5146"/>
    <w:rsid w:val="000D7892"/>
    <w:rsid w:val="000E3834"/>
    <w:rsid w:val="000E5AAB"/>
    <w:rsid w:val="000E686F"/>
    <w:rsid w:val="000E7E74"/>
    <w:rsid w:val="000F0770"/>
    <w:rsid w:val="000F08C9"/>
    <w:rsid w:val="000F398C"/>
    <w:rsid w:val="001008C4"/>
    <w:rsid w:val="00104B2A"/>
    <w:rsid w:val="00106313"/>
    <w:rsid w:val="00106851"/>
    <w:rsid w:val="00110CD9"/>
    <w:rsid w:val="0011144B"/>
    <w:rsid w:val="00112EB1"/>
    <w:rsid w:val="0011412E"/>
    <w:rsid w:val="00114DC7"/>
    <w:rsid w:val="00115515"/>
    <w:rsid w:val="00115524"/>
    <w:rsid w:val="00116489"/>
    <w:rsid w:val="00120852"/>
    <w:rsid w:val="00123756"/>
    <w:rsid w:val="0012424C"/>
    <w:rsid w:val="00124CCD"/>
    <w:rsid w:val="001258BB"/>
    <w:rsid w:val="00135453"/>
    <w:rsid w:val="00136353"/>
    <w:rsid w:val="00136800"/>
    <w:rsid w:val="00142049"/>
    <w:rsid w:val="00142A8C"/>
    <w:rsid w:val="00142D41"/>
    <w:rsid w:val="001435C9"/>
    <w:rsid w:val="00143F44"/>
    <w:rsid w:val="00145F2B"/>
    <w:rsid w:val="001540DD"/>
    <w:rsid w:val="00154C05"/>
    <w:rsid w:val="001575D3"/>
    <w:rsid w:val="0016287C"/>
    <w:rsid w:val="00162BD7"/>
    <w:rsid w:val="00163E23"/>
    <w:rsid w:val="00164ADB"/>
    <w:rsid w:val="00165DBE"/>
    <w:rsid w:val="001700B0"/>
    <w:rsid w:val="001711F7"/>
    <w:rsid w:val="00173547"/>
    <w:rsid w:val="00173AF6"/>
    <w:rsid w:val="00174573"/>
    <w:rsid w:val="001746D1"/>
    <w:rsid w:val="001750AC"/>
    <w:rsid w:val="001771FE"/>
    <w:rsid w:val="00182F3F"/>
    <w:rsid w:val="00183296"/>
    <w:rsid w:val="00184EBD"/>
    <w:rsid w:val="00187E85"/>
    <w:rsid w:val="00191E97"/>
    <w:rsid w:val="001936E1"/>
    <w:rsid w:val="001945FB"/>
    <w:rsid w:val="001949F6"/>
    <w:rsid w:val="00194E2A"/>
    <w:rsid w:val="00195214"/>
    <w:rsid w:val="00196958"/>
    <w:rsid w:val="001A5FBA"/>
    <w:rsid w:val="001A6327"/>
    <w:rsid w:val="001A67CD"/>
    <w:rsid w:val="001A6AED"/>
    <w:rsid w:val="001A6CFF"/>
    <w:rsid w:val="001A77A5"/>
    <w:rsid w:val="001A7F31"/>
    <w:rsid w:val="001B4E2D"/>
    <w:rsid w:val="001B6B1B"/>
    <w:rsid w:val="001B7393"/>
    <w:rsid w:val="001C0C43"/>
    <w:rsid w:val="001C2625"/>
    <w:rsid w:val="001C2E6A"/>
    <w:rsid w:val="001C2EE7"/>
    <w:rsid w:val="001C4699"/>
    <w:rsid w:val="001D143A"/>
    <w:rsid w:val="001D1DBD"/>
    <w:rsid w:val="001D2C44"/>
    <w:rsid w:val="001D4DE4"/>
    <w:rsid w:val="001E130A"/>
    <w:rsid w:val="001E3AF8"/>
    <w:rsid w:val="001E745E"/>
    <w:rsid w:val="001E7B0B"/>
    <w:rsid w:val="001F27AC"/>
    <w:rsid w:val="001F3501"/>
    <w:rsid w:val="001F3908"/>
    <w:rsid w:val="001F41D3"/>
    <w:rsid w:val="001F5B07"/>
    <w:rsid w:val="001F7C62"/>
    <w:rsid w:val="0020101B"/>
    <w:rsid w:val="0020106C"/>
    <w:rsid w:val="0020417F"/>
    <w:rsid w:val="00204E32"/>
    <w:rsid w:val="00206603"/>
    <w:rsid w:val="00210128"/>
    <w:rsid w:val="002102C6"/>
    <w:rsid w:val="00216CCA"/>
    <w:rsid w:val="00221534"/>
    <w:rsid w:val="00221A39"/>
    <w:rsid w:val="00222945"/>
    <w:rsid w:val="002264D0"/>
    <w:rsid w:val="00227D8C"/>
    <w:rsid w:val="0023242E"/>
    <w:rsid w:val="002329FC"/>
    <w:rsid w:val="00233743"/>
    <w:rsid w:val="002347A1"/>
    <w:rsid w:val="0023585F"/>
    <w:rsid w:val="00241A2A"/>
    <w:rsid w:val="00241C0E"/>
    <w:rsid w:val="00241D6F"/>
    <w:rsid w:val="00243AC0"/>
    <w:rsid w:val="00244FB3"/>
    <w:rsid w:val="00245B2E"/>
    <w:rsid w:val="00246CB1"/>
    <w:rsid w:val="00246FB7"/>
    <w:rsid w:val="00251BD3"/>
    <w:rsid w:val="002534BA"/>
    <w:rsid w:val="00254145"/>
    <w:rsid w:val="00255024"/>
    <w:rsid w:val="00255088"/>
    <w:rsid w:val="002572F9"/>
    <w:rsid w:val="0025751A"/>
    <w:rsid w:val="00257CBC"/>
    <w:rsid w:val="00263E85"/>
    <w:rsid w:val="00264525"/>
    <w:rsid w:val="00266DA9"/>
    <w:rsid w:val="002703BC"/>
    <w:rsid w:val="00270B7F"/>
    <w:rsid w:val="00271649"/>
    <w:rsid w:val="00272108"/>
    <w:rsid w:val="00275984"/>
    <w:rsid w:val="002764E7"/>
    <w:rsid w:val="00276D1D"/>
    <w:rsid w:val="002822EB"/>
    <w:rsid w:val="0028678A"/>
    <w:rsid w:val="0028734A"/>
    <w:rsid w:val="00287BAE"/>
    <w:rsid w:val="002927B9"/>
    <w:rsid w:val="00294C74"/>
    <w:rsid w:val="002950DB"/>
    <w:rsid w:val="002A0251"/>
    <w:rsid w:val="002A0B35"/>
    <w:rsid w:val="002A1772"/>
    <w:rsid w:val="002A3C3B"/>
    <w:rsid w:val="002A50F6"/>
    <w:rsid w:val="002B1EBF"/>
    <w:rsid w:val="002B4E1B"/>
    <w:rsid w:val="002B73C5"/>
    <w:rsid w:val="002C200E"/>
    <w:rsid w:val="002C2ACA"/>
    <w:rsid w:val="002C3FC1"/>
    <w:rsid w:val="002C6A63"/>
    <w:rsid w:val="002C7489"/>
    <w:rsid w:val="002D0AD4"/>
    <w:rsid w:val="002D0DE5"/>
    <w:rsid w:val="002D5A94"/>
    <w:rsid w:val="002D6067"/>
    <w:rsid w:val="002D63B4"/>
    <w:rsid w:val="002D72E1"/>
    <w:rsid w:val="002E1835"/>
    <w:rsid w:val="002E18D4"/>
    <w:rsid w:val="002E2A84"/>
    <w:rsid w:val="002E2D2C"/>
    <w:rsid w:val="002E60C5"/>
    <w:rsid w:val="002F1FC4"/>
    <w:rsid w:val="002F7732"/>
    <w:rsid w:val="002F7748"/>
    <w:rsid w:val="00303F96"/>
    <w:rsid w:val="00306104"/>
    <w:rsid w:val="003113B5"/>
    <w:rsid w:val="003127FD"/>
    <w:rsid w:val="00321ABD"/>
    <w:rsid w:val="00323753"/>
    <w:rsid w:val="003265D1"/>
    <w:rsid w:val="00327D8A"/>
    <w:rsid w:val="00330110"/>
    <w:rsid w:val="0033187E"/>
    <w:rsid w:val="00332256"/>
    <w:rsid w:val="0033463F"/>
    <w:rsid w:val="0033501A"/>
    <w:rsid w:val="00337185"/>
    <w:rsid w:val="003425D0"/>
    <w:rsid w:val="00353C62"/>
    <w:rsid w:val="00353DF3"/>
    <w:rsid w:val="00354CC5"/>
    <w:rsid w:val="00356385"/>
    <w:rsid w:val="003564FD"/>
    <w:rsid w:val="0036160B"/>
    <w:rsid w:val="0036234D"/>
    <w:rsid w:val="00363C60"/>
    <w:rsid w:val="00363E69"/>
    <w:rsid w:val="003653E5"/>
    <w:rsid w:val="00365F19"/>
    <w:rsid w:val="00367B49"/>
    <w:rsid w:val="0037060B"/>
    <w:rsid w:val="00371D98"/>
    <w:rsid w:val="00372115"/>
    <w:rsid w:val="003725BC"/>
    <w:rsid w:val="0037400F"/>
    <w:rsid w:val="0037404F"/>
    <w:rsid w:val="00377BF5"/>
    <w:rsid w:val="00380F0C"/>
    <w:rsid w:val="00390959"/>
    <w:rsid w:val="00390A0B"/>
    <w:rsid w:val="003915DF"/>
    <w:rsid w:val="00396878"/>
    <w:rsid w:val="00397771"/>
    <w:rsid w:val="003A16F4"/>
    <w:rsid w:val="003A2017"/>
    <w:rsid w:val="003A6C91"/>
    <w:rsid w:val="003B02BF"/>
    <w:rsid w:val="003B0420"/>
    <w:rsid w:val="003B1DBF"/>
    <w:rsid w:val="003B32A9"/>
    <w:rsid w:val="003B3CCD"/>
    <w:rsid w:val="003B6D36"/>
    <w:rsid w:val="003B7090"/>
    <w:rsid w:val="003C5D58"/>
    <w:rsid w:val="003D04B1"/>
    <w:rsid w:val="003D0A05"/>
    <w:rsid w:val="003D1167"/>
    <w:rsid w:val="003D4922"/>
    <w:rsid w:val="003D5253"/>
    <w:rsid w:val="003D6AE5"/>
    <w:rsid w:val="003E16A5"/>
    <w:rsid w:val="003E4D59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4623"/>
    <w:rsid w:val="0040542D"/>
    <w:rsid w:val="00405A26"/>
    <w:rsid w:val="00413727"/>
    <w:rsid w:val="004148B7"/>
    <w:rsid w:val="0041717F"/>
    <w:rsid w:val="00417875"/>
    <w:rsid w:val="00420DBB"/>
    <w:rsid w:val="00424DBC"/>
    <w:rsid w:val="0042701C"/>
    <w:rsid w:val="004279E7"/>
    <w:rsid w:val="004328AA"/>
    <w:rsid w:val="00434DA7"/>
    <w:rsid w:val="00437FCE"/>
    <w:rsid w:val="00440067"/>
    <w:rsid w:val="004440E5"/>
    <w:rsid w:val="0044617C"/>
    <w:rsid w:val="00450763"/>
    <w:rsid w:val="00453A3A"/>
    <w:rsid w:val="0045785F"/>
    <w:rsid w:val="00460013"/>
    <w:rsid w:val="00460723"/>
    <w:rsid w:val="00465960"/>
    <w:rsid w:val="00465C8C"/>
    <w:rsid w:val="00466295"/>
    <w:rsid w:val="0046693F"/>
    <w:rsid w:val="004720A0"/>
    <w:rsid w:val="004725DC"/>
    <w:rsid w:val="0047424F"/>
    <w:rsid w:val="00474CD8"/>
    <w:rsid w:val="004806D2"/>
    <w:rsid w:val="004862B5"/>
    <w:rsid w:val="004911B6"/>
    <w:rsid w:val="00492121"/>
    <w:rsid w:val="0049352C"/>
    <w:rsid w:val="00493BA1"/>
    <w:rsid w:val="00495B0F"/>
    <w:rsid w:val="00496E56"/>
    <w:rsid w:val="004A0A3A"/>
    <w:rsid w:val="004A128D"/>
    <w:rsid w:val="004A3732"/>
    <w:rsid w:val="004A3B86"/>
    <w:rsid w:val="004A6964"/>
    <w:rsid w:val="004A74AB"/>
    <w:rsid w:val="004B0959"/>
    <w:rsid w:val="004B0E8A"/>
    <w:rsid w:val="004B265F"/>
    <w:rsid w:val="004B4333"/>
    <w:rsid w:val="004B5607"/>
    <w:rsid w:val="004B602B"/>
    <w:rsid w:val="004C02D4"/>
    <w:rsid w:val="004C08F1"/>
    <w:rsid w:val="004C1EE1"/>
    <w:rsid w:val="004C209F"/>
    <w:rsid w:val="004C237C"/>
    <w:rsid w:val="004C2CA2"/>
    <w:rsid w:val="004C3BB7"/>
    <w:rsid w:val="004C3C91"/>
    <w:rsid w:val="004C479A"/>
    <w:rsid w:val="004D0ABF"/>
    <w:rsid w:val="004E0790"/>
    <w:rsid w:val="004E0C7B"/>
    <w:rsid w:val="004E22D6"/>
    <w:rsid w:val="004E30F1"/>
    <w:rsid w:val="004E4E23"/>
    <w:rsid w:val="004E6D77"/>
    <w:rsid w:val="004E7BF8"/>
    <w:rsid w:val="004F1C84"/>
    <w:rsid w:val="004F48B4"/>
    <w:rsid w:val="004F5257"/>
    <w:rsid w:val="004F7484"/>
    <w:rsid w:val="00500697"/>
    <w:rsid w:val="00500D64"/>
    <w:rsid w:val="00502F7B"/>
    <w:rsid w:val="005031BD"/>
    <w:rsid w:val="00503E68"/>
    <w:rsid w:val="0050413E"/>
    <w:rsid w:val="00504C75"/>
    <w:rsid w:val="0050705E"/>
    <w:rsid w:val="005134C3"/>
    <w:rsid w:val="005146AE"/>
    <w:rsid w:val="00514E84"/>
    <w:rsid w:val="005155DA"/>
    <w:rsid w:val="0051604A"/>
    <w:rsid w:val="0052037E"/>
    <w:rsid w:val="005220EC"/>
    <w:rsid w:val="00522194"/>
    <w:rsid w:val="0052222F"/>
    <w:rsid w:val="005226B0"/>
    <w:rsid w:val="00523831"/>
    <w:rsid w:val="00523C2B"/>
    <w:rsid w:val="00525C11"/>
    <w:rsid w:val="0052724A"/>
    <w:rsid w:val="00530D19"/>
    <w:rsid w:val="00531C3C"/>
    <w:rsid w:val="00532C05"/>
    <w:rsid w:val="005354DC"/>
    <w:rsid w:val="00535C9A"/>
    <w:rsid w:val="00536693"/>
    <w:rsid w:val="005371F2"/>
    <w:rsid w:val="00541E0B"/>
    <w:rsid w:val="00547356"/>
    <w:rsid w:val="00547B07"/>
    <w:rsid w:val="00551117"/>
    <w:rsid w:val="0055257B"/>
    <w:rsid w:val="00553F40"/>
    <w:rsid w:val="00556D6C"/>
    <w:rsid w:val="00560565"/>
    <w:rsid w:val="00560749"/>
    <w:rsid w:val="005616A5"/>
    <w:rsid w:val="005620E7"/>
    <w:rsid w:val="0056323E"/>
    <w:rsid w:val="00563358"/>
    <w:rsid w:val="00563AE6"/>
    <w:rsid w:val="00566450"/>
    <w:rsid w:val="0057128E"/>
    <w:rsid w:val="00575265"/>
    <w:rsid w:val="00575E9B"/>
    <w:rsid w:val="00577A2F"/>
    <w:rsid w:val="00582133"/>
    <w:rsid w:val="0058319D"/>
    <w:rsid w:val="005863F3"/>
    <w:rsid w:val="005871BE"/>
    <w:rsid w:val="005901A7"/>
    <w:rsid w:val="00591D3F"/>
    <w:rsid w:val="005947C4"/>
    <w:rsid w:val="00594983"/>
    <w:rsid w:val="005A008D"/>
    <w:rsid w:val="005A02B8"/>
    <w:rsid w:val="005A2D00"/>
    <w:rsid w:val="005A4BF4"/>
    <w:rsid w:val="005A4E13"/>
    <w:rsid w:val="005A7FC3"/>
    <w:rsid w:val="005B13F7"/>
    <w:rsid w:val="005B1DF9"/>
    <w:rsid w:val="005B37C1"/>
    <w:rsid w:val="005B4D0D"/>
    <w:rsid w:val="005B5181"/>
    <w:rsid w:val="005B528A"/>
    <w:rsid w:val="005B7EAB"/>
    <w:rsid w:val="005C2775"/>
    <w:rsid w:val="005C3C5D"/>
    <w:rsid w:val="005C4BA8"/>
    <w:rsid w:val="005C7613"/>
    <w:rsid w:val="005D17C0"/>
    <w:rsid w:val="005D1F5F"/>
    <w:rsid w:val="005D2D14"/>
    <w:rsid w:val="005D3BD6"/>
    <w:rsid w:val="005D4B65"/>
    <w:rsid w:val="005E0413"/>
    <w:rsid w:val="005E2DE5"/>
    <w:rsid w:val="005E3A17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1496"/>
    <w:rsid w:val="006016D0"/>
    <w:rsid w:val="0060563E"/>
    <w:rsid w:val="006137A4"/>
    <w:rsid w:val="006158EA"/>
    <w:rsid w:val="006205F4"/>
    <w:rsid w:val="00621B96"/>
    <w:rsid w:val="00624BEE"/>
    <w:rsid w:val="00625580"/>
    <w:rsid w:val="00626D79"/>
    <w:rsid w:val="006303B4"/>
    <w:rsid w:val="00633CA7"/>
    <w:rsid w:val="0064214C"/>
    <w:rsid w:val="00642833"/>
    <w:rsid w:val="00642D2E"/>
    <w:rsid w:val="006434D4"/>
    <w:rsid w:val="006437FC"/>
    <w:rsid w:val="00643F71"/>
    <w:rsid w:val="00646533"/>
    <w:rsid w:val="006525A6"/>
    <w:rsid w:val="00653A17"/>
    <w:rsid w:val="00654229"/>
    <w:rsid w:val="00654BA6"/>
    <w:rsid w:val="00656D25"/>
    <w:rsid w:val="006579F8"/>
    <w:rsid w:val="00657B05"/>
    <w:rsid w:val="00657D34"/>
    <w:rsid w:val="006605EE"/>
    <w:rsid w:val="00660B24"/>
    <w:rsid w:val="006628D6"/>
    <w:rsid w:val="00665E8C"/>
    <w:rsid w:val="00667DCB"/>
    <w:rsid w:val="00671095"/>
    <w:rsid w:val="0067494A"/>
    <w:rsid w:val="00674AFF"/>
    <w:rsid w:val="00674C8B"/>
    <w:rsid w:val="00675D2F"/>
    <w:rsid w:val="0067791E"/>
    <w:rsid w:val="0068057C"/>
    <w:rsid w:val="0068326B"/>
    <w:rsid w:val="0068370D"/>
    <w:rsid w:val="00685423"/>
    <w:rsid w:val="006937AB"/>
    <w:rsid w:val="00694A0B"/>
    <w:rsid w:val="006A1F4B"/>
    <w:rsid w:val="006A2740"/>
    <w:rsid w:val="006A302C"/>
    <w:rsid w:val="006B2A09"/>
    <w:rsid w:val="006B41A3"/>
    <w:rsid w:val="006B783B"/>
    <w:rsid w:val="006C6090"/>
    <w:rsid w:val="006C7008"/>
    <w:rsid w:val="006D079F"/>
    <w:rsid w:val="006D1006"/>
    <w:rsid w:val="006D23E3"/>
    <w:rsid w:val="006D64F7"/>
    <w:rsid w:val="006D6576"/>
    <w:rsid w:val="006E06E0"/>
    <w:rsid w:val="006E17BB"/>
    <w:rsid w:val="006E1B63"/>
    <w:rsid w:val="006F0165"/>
    <w:rsid w:val="006F15CA"/>
    <w:rsid w:val="006F5C65"/>
    <w:rsid w:val="00710123"/>
    <w:rsid w:val="00710468"/>
    <w:rsid w:val="00710DE2"/>
    <w:rsid w:val="00713FA6"/>
    <w:rsid w:val="007207A8"/>
    <w:rsid w:val="007221F5"/>
    <w:rsid w:val="00723708"/>
    <w:rsid w:val="00723E1C"/>
    <w:rsid w:val="00724176"/>
    <w:rsid w:val="00725861"/>
    <w:rsid w:val="00725C96"/>
    <w:rsid w:val="007261F0"/>
    <w:rsid w:val="00727570"/>
    <w:rsid w:val="0072779E"/>
    <w:rsid w:val="007278BF"/>
    <w:rsid w:val="00732B5D"/>
    <w:rsid w:val="0073654E"/>
    <w:rsid w:val="00736B3A"/>
    <w:rsid w:val="007372C3"/>
    <w:rsid w:val="00741ACF"/>
    <w:rsid w:val="00742D3F"/>
    <w:rsid w:val="00743803"/>
    <w:rsid w:val="00743991"/>
    <w:rsid w:val="00744531"/>
    <w:rsid w:val="007468AE"/>
    <w:rsid w:val="007522B0"/>
    <w:rsid w:val="00753A2D"/>
    <w:rsid w:val="00754697"/>
    <w:rsid w:val="00754937"/>
    <w:rsid w:val="00755DF7"/>
    <w:rsid w:val="007575A7"/>
    <w:rsid w:val="00761377"/>
    <w:rsid w:val="007704B6"/>
    <w:rsid w:val="00770764"/>
    <w:rsid w:val="00771381"/>
    <w:rsid w:val="007746F2"/>
    <w:rsid w:val="00775DCF"/>
    <w:rsid w:val="00776AE9"/>
    <w:rsid w:val="0077727C"/>
    <w:rsid w:val="00780FA8"/>
    <w:rsid w:val="00782CEB"/>
    <w:rsid w:val="00783C47"/>
    <w:rsid w:val="007841C8"/>
    <w:rsid w:val="00784F98"/>
    <w:rsid w:val="007859B3"/>
    <w:rsid w:val="0078648E"/>
    <w:rsid w:val="007866C8"/>
    <w:rsid w:val="00787774"/>
    <w:rsid w:val="00787AC1"/>
    <w:rsid w:val="00790860"/>
    <w:rsid w:val="00790DE0"/>
    <w:rsid w:val="00791DD0"/>
    <w:rsid w:val="00794143"/>
    <w:rsid w:val="00794318"/>
    <w:rsid w:val="0079692A"/>
    <w:rsid w:val="007970CF"/>
    <w:rsid w:val="007A4072"/>
    <w:rsid w:val="007B0A03"/>
    <w:rsid w:val="007B2AD8"/>
    <w:rsid w:val="007B2F31"/>
    <w:rsid w:val="007B32DD"/>
    <w:rsid w:val="007B44B0"/>
    <w:rsid w:val="007B6003"/>
    <w:rsid w:val="007B66AB"/>
    <w:rsid w:val="007C054D"/>
    <w:rsid w:val="007C51F2"/>
    <w:rsid w:val="007D060C"/>
    <w:rsid w:val="007D0C6A"/>
    <w:rsid w:val="007D167E"/>
    <w:rsid w:val="007D1B08"/>
    <w:rsid w:val="007D4CE3"/>
    <w:rsid w:val="007E047F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100F0"/>
    <w:rsid w:val="0081603B"/>
    <w:rsid w:val="00820F31"/>
    <w:rsid w:val="00821EB5"/>
    <w:rsid w:val="0082353A"/>
    <w:rsid w:val="0082553E"/>
    <w:rsid w:val="008313D0"/>
    <w:rsid w:val="0083378A"/>
    <w:rsid w:val="00833D58"/>
    <w:rsid w:val="008346B4"/>
    <w:rsid w:val="00835B36"/>
    <w:rsid w:val="00835D7C"/>
    <w:rsid w:val="00837518"/>
    <w:rsid w:val="00847B07"/>
    <w:rsid w:val="008523E4"/>
    <w:rsid w:val="008551EA"/>
    <w:rsid w:val="00855351"/>
    <w:rsid w:val="00855916"/>
    <w:rsid w:val="00861B47"/>
    <w:rsid w:val="00870EBE"/>
    <w:rsid w:val="00872DC6"/>
    <w:rsid w:val="00874830"/>
    <w:rsid w:val="00874A90"/>
    <w:rsid w:val="00875022"/>
    <w:rsid w:val="00876C58"/>
    <w:rsid w:val="00877314"/>
    <w:rsid w:val="00877B59"/>
    <w:rsid w:val="00880435"/>
    <w:rsid w:val="0088109E"/>
    <w:rsid w:val="00882814"/>
    <w:rsid w:val="008840EB"/>
    <w:rsid w:val="00884879"/>
    <w:rsid w:val="008916DF"/>
    <w:rsid w:val="00891E39"/>
    <w:rsid w:val="0089780A"/>
    <w:rsid w:val="008A12E3"/>
    <w:rsid w:val="008A1B02"/>
    <w:rsid w:val="008A445E"/>
    <w:rsid w:val="008A749C"/>
    <w:rsid w:val="008B0578"/>
    <w:rsid w:val="008B5372"/>
    <w:rsid w:val="008B60BF"/>
    <w:rsid w:val="008C050E"/>
    <w:rsid w:val="008C4035"/>
    <w:rsid w:val="008C4712"/>
    <w:rsid w:val="008C4D02"/>
    <w:rsid w:val="008C5F3E"/>
    <w:rsid w:val="008C7181"/>
    <w:rsid w:val="008D21F8"/>
    <w:rsid w:val="008D4441"/>
    <w:rsid w:val="008D4FC9"/>
    <w:rsid w:val="008D7BF7"/>
    <w:rsid w:val="008E0BEC"/>
    <w:rsid w:val="008E6B93"/>
    <w:rsid w:val="008F0307"/>
    <w:rsid w:val="008F2D1E"/>
    <w:rsid w:val="008F3D1A"/>
    <w:rsid w:val="008F5307"/>
    <w:rsid w:val="008F5A6F"/>
    <w:rsid w:val="008F5F08"/>
    <w:rsid w:val="00900B1E"/>
    <w:rsid w:val="009013AD"/>
    <w:rsid w:val="00901C89"/>
    <w:rsid w:val="00902B20"/>
    <w:rsid w:val="0090518E"/>
    <w:rsid w:val="009075F7"/>
    <w:rsid w:val="00907C93"/>
    <w:rsid w:val="00912071"/>
    <w:rsid w:val="00912779"/>
    <w:rsid w:val="00912B42"/>
    <w:rsid w:val="00912C7A"/>
    <w:rsid w:val="00917499"/>
    <w:rsid w:val="00920579"/>
    <w:rsid w:val="00920F08"/>
    <w:rsid w:val="009218EF"/>
    <w:rsid w:val="0092410F"/>
    <w:rsid w:val="00927A40"/>
    <w:rsid w:val="009309DF"/>
    <w:rsid w:val="00930B70"/>
    <w:rsid w:val="00931255"/>
    <w:rsid w:val="0093171A"/>
    <w:rsid w:val="00932111"/>
    <w:rsid w:val="00935138"/>
    <w:rsid w:val="00935C38"/>
    <w:rsid w:val="00937994"/>
    <w:rsid w:val="00940B73"/>
    <w:rsid w:val="00942954"/>
    <w:rsid w:val="00943E64"/>
    <w:rsid w:val="0094742C"/>
    <w:rsid w:val="00947FAA"/>
    <w:rsid w:val="00952172"/>
    <w:rsid w:val="00955596"/>
    <w:rsid w:val="00961077"/>
    <w:rsid w:val="009656F3"/>
    <w:rsid w:val="00967460"/>
    <w:rsid w:val="0097133C"/>
    <w:rsid w:val="00971C94"/>
    <w:rsid w:val="00972F66"/>
    <w:rsid w:val="009731BF"/>
    <w:rsid w:val="00973E3C"/>
    <w:rsid w:val="0097569F"/>
    <w:rsid w:val="0097686D"/>
    <w:rsid w:val="00976919"/>
    <w:rsid w:val="00982978"/>
    <w:rsid w:val="00984020"/>
    <w:rsid w:val="00986681"/>
    <w:rsid w:val="00986F8F"/>
    <w:rsid w:val="009910E7"/>
    <w:rsid w:val="00991436"/>
    <w:rsid w:val="00992DDB"/>
    <w:rsid w:val="00993979"/>
    <w:rsid w:val="00996554"/>
    <w:rsid w:val="009A063F"/>
    <w:rsid w:val="009A27F9"/>
    <w:rsid w:val="009A36D7"/>
    <w:rsid w:val="009A6E4A"/>
    <w:rsid w:val="009A6EB2"/>
    <w:rsid w:val="009B1040"/>
    <w:rsid w:val="009B67B7"/>
    <w:rsid w:val="009B7019"/>
    <w:rsid w:val="009B7A19"/>
    <w:rsid w:val="009B7AD8"/>
    <w:rsid w:val="009C13B6"/>
    <w:rsid w:val="009C268A"/>
    <w:rsid w:val="009C3813"/>
    <w:rsid w:val="009D114A"/>
    <w:rsid w:val="009D5A53"/>
    <w:rsid w:val="009D7EEA"/>
    <w:rsid w:val="009E058C"/>
    <w:rsid w:val="009E0EA8"/>
    <w:rsid w:val="009E384B"/>
    <w:rsid w:val="009E389A"/>
    <w:rsid w:val="009E4188"/>
    <w:rsid w:val="009E4BEE"/>
    <w:rsid w:val="009E6010"/>
    <w:rsid w:val="009E77A7"/>
    <w:rsid w:val="009F07CA"/>
    <w:rsid w:val="009F0D11"/>
    <w:rsid w:val="009F0D6F"/>
    <w:rsid w:val="009F0F62"/>
    <w:rsid w:val="009F1BEF"/>
    <w:rsid w:val="009F42C9"/>
    <w:rsid w:val="009F7B32"/>
    <w:rsid w:val="00A00B3A"/>
    <w:rsid w:val="00A04193"/>
    <w:rsid w:val="00A0471B"/>
    <w:rsid w:val="00A06480"/>
    <w:rsid w:val="00A068F7"/>
    <w:rsid w:val="00A069DD"/>
    <w:rsid w:val="00A10E63"/>
    <w:rsid w:val="00A12F75"/>
    <w:rsid w:val="00A13689"/>
    <w:rsid w:val="00A138CE"/>
    <w:rsid w:val="00A155FD"/>
    <w:rsid w:val="00A16641"/>
    <w:rsid w:val="00A24B89"/>
    <w:rsid w:val="00A251C5"/>
    <w:rsid w:val="00A2576D"/>
    <w:rsid w:val="00A27E7A"/>
    <w:rsid w:val="00A34C1B"/>
    <w:rsid w:val="00A42B42"/>
    <w:rsid w:val="00A45043"/>
    <w:rsid w:val="00A4513C"/>
    <w:rsid w:val="00A45B8D"/>
    <w:rsid w:val="00A46110"/>
    <w:rsid w:val="00A50D6F"/>
    <w:rsid w:val="00A52A8E"/>
    <w:rsid w:val="00A5671C"/>
    <w:rsid w:val="00A56882"/>
    <w:rsid w:val="00A57067"/>
    <w:rsid w:val="00A62215"/>
    <w:rsid w:val="00A6641C"/>
    <w:rsid w:val="00A70EFB"/>
    <w:rsid w:val="00A73F1A"/>
    <w:rsid w:val="00A746B5"/>
    <w:rsid w:val="00A816B5"/>
    <w:rsid w:val="00A90F23"/>
    <w:rsid w:val="00A912C5"/>
    <w:rsid w:val="00A91E47"/>
    <w:rsid w:val="00A92ADC"/>
    <w:rsid w:val="00A9354F"/>
    <w:rsid w:val="00AA4B9D"/>
    <w:rsid w:val="00AB10D7"/>
    <w:rsid w:val="00AB1772"/>
    <w:rsid w:val="00AB3820"/>
    <w:rsid w:val="00AB4F08"/>
    <w:rsid w:val="00AB51CA"/>
    <w:rsid w:val="00AB595D"/>
    <w:rsid w:val="00AB763B"/>
    <w:rsid w:val="00AC098A"/>
    <w:rsid w:val="00AC0BAD"/>
    <w:rsid w:val="00AC2274"/>
    <w:rsid w:val="00AC3ECD"/>
    <w:rsid w:val="00AC4B0E"/>
    <w:rsid w:val="00AC63D9"/>
    <w:rsid w:val="00AC6DEF"/>
    <w:rsid w:val="00AD1B10"/>
    <w:rsid w:val="00AD250F"/>
    <w:rsid w:val="00AD2566"/>
    <w:rsid w:val="00AD6371"/>
    <w:rsid w:val="00AE2216"/>
    <w:rsid w:val="00AE2A95"/>
    <w:rsid w:val="00AE2EE2"/>
    <w:rsid w:val="00AE478D"/>
    <w:rsid w:val="00AE48CA"/>
    <w:rsid w:val="00AE5693"/>
    <w:rsid w:val="00AF20BF"/>
    <w:rsid w:val="00AF4926"/>
    <w:rsid w:val="00AF78C5"/>
    <w:rsid w:val="00B00242"/>
    <w:rsid w:val="00B003D3"/>
    <w:rsid w:val="00B01A48"/>
    <w:rsid w:val="00B02908"/>
    <w:rsid w:val="00B06559"/>
    <w:rsid w:val="00B10CB6"/>
    <w:rsid w:val="00B12F23"/>
    <w:rsid w:val="00B14DE1"/>
    <w:rsid w:val="00B17CA1"/>
    <w:rsid w:val="00B17F8C"/>
    <w:rsid w:val="00B208E1"/>
    <w:rsid w:val="00B212BD"/>
    <w:rsid w:val="00B21D47"/>
    <w:rsid w:val="00B2224D"/>
    <w:rsid w:val="00B223DD"/>
    <w:rsid w:val="00B22573"/>
    <w:rsid w:val="00B23B5B"/>
    <w:rsid w:val="00B26243"/>
    <w:rsid w:val="00B26E14"/>
    <w:rsid w:val="00B306BE"/>
    <w:rsid w:val="00B32797"/>
    <w:rsid w:val="00B36A74"/>
    <w:rsid w:val="00B41974"/>
    <w:rsid w:val="00B43753"/>
    <w:rsid w:val="00B43849"/>
    <w:rsid w:val="00B50208"/>
    <w:rsid w:val="00B51044"/>
    <w:rsid w:val="00B51327"/>
    <w:rsid w:val="00B51718"/>
    <w:rsid w:val="00B543BB"/>
    <w:rsid w:val="00B55D87"/>
    <w:rsid w:val="00B57645"/>
    <w:rsid w:val="00B6255F"/>
    <w:rsid w:val="00B64673"/>
    <w:rsid w:val="00B64E14"/>
    <w:rsid w:val="00B65631"/>
    <w:rsid w:val="00B70280"/>
    <w:rsid w:val="00B71904"/>
    <w:rsid w:val="00B72A1E"/>
    <w:rsid w:val="00B7339C"/>
    <w:rsid w:val="00B73EA8"/>
    <w:rsid w:val="00B75BF1"/>
    <w:rsid w:val="00B76515"/>
    <w:rsid w:val="00B77E9C"/>
    <w:rsid w:val="00B815B2"/>
    <w:rsid w:val="00B84CE0"/>
    <w:rsid w:val="00B85186"/>
    <w:rsid w:val="00B853AA"/>
    <w:rsid w:val="00B8795B"/>
    <w:rsid w:val="00B87E15"/>
    <w:rsid w:val="00B902B2"/>
    <w:rsid w:val="00B90B19"/>
    <w:rsid w:val="00B94F1B"/>
    <w:rsid w:val="00B96A56"/>
    <w:rsid w:val="00BA0D92"/>
    <w:rsid w:val="00BA1029"/>
    <w:rsid w:val="00BA1807"/>
    <w:rsid w:val="00BA41BA"/>
    <w:rsid w:val="00BA464C"/>
    <w:rsid w:val="00BA789B"/>
    <w:rsid w:val="00BA7B51"/>
    <w:rsid w:val="00BB3F67"/>
    <w:rsid w:val="00BB419C"/>
    <w:rsid w:val="00BC0F09"/>
    <w:rsid w:val="00BC2128"/>
    <w:rsid w:val="00BC27EF"/>
    <w:rsid w:val="00BC4AF3"/>
    <w:rsid w:val="00BC5396"/>
    <w:rsid w:val="00BC68CB"/>
    <w:rsid w:val="00BD22AE"/>
    <w:rsid w:val="00BE24DD"/>
    <w:rsid w:val="00BE2779"/>
    <w:rsid w:val="00BE39A6"/>
    <w:rsid w:val="00BE4A14"/>
    <w:rsid w:val="00BE672D"/>
    <w:rsid w:val="00BE7489"/>
    <w:rsid w:val="00BE7D1F"/>
    <w:rsid w:val="00BF2EC0"/>
    <w:rsid w:val="00BF4752"/>
    <w:rsid w:val="00BF4B65"/>
    <w:rsid w:val="00BF7162"/>
    <w:rsid w:val="00C04594"/>
    <w:rsid w:val="00C10A33"/>
    <w:rsid w:val="00C111DA"/>
    <w:rsid w:val="00C129C9"/>
    <w:rsid w:val="00C15B4A"/>
    <w:rsid w:val="00C15E31"/>
    <w:rsid w:val="00C17689"/>
    <w:rsid w:val="00C20C80"/>
    <w:rsid w:val="00C21500"/>
    <w:rsid w:val="00C23555"/>
    <w:rsid w:val="00C27CC3"/>
    <w:rsid w:val="00C3186E"/>
    <w:rsid w:val="00C340B7"/>
    <w:rsid w:val="00C349D1"/>
    <w:rsid w:val="00C35A6D"/>
    <w:rsid w:val="00C37E5D"/>
    <w:rsid w:val="00C40626"/>
    <w:rsid w:val="00C4181E"/>
    <w:rsid w:val="00C42DFC"/>
    <w:rsid w:val="00C43B2C"/>
    <w:rsid w:val="00C43CC8"/>
    <w:rsid w:val="00C47CC5"/>
    <w:rsid w:val="00C52E06"/>
    <w:rsid w:val="00C54642"/>
    <w:rsid w:val="00C5464E"/>
    <w:rsid w:val="00C5759C"/>
    <w:rsid w:val="00C639C6"/>
    <w:rsid w:val="00C640B6"/>
    <w:rsid w:val="00C6451B"/>
    <w:rsid w:val="00C64A32"/>
    <w:rsid w:val="00C65B41"/>
    <w:rsid w:val="00C6627A"/>
    <w:rsid w:val="00C66E8D"/>
    <w:rsid w:val="00C670A8"/>
    <w:rsid w:val="00C67250"/>
    <w:rsid w:val="00C711CB"/>
    <w:rsid w:val="00C72A99"/>
    <w:rsid w:val="00C767DE"/>
    <w:rsid w:val="00C7790A"/>
    <w:rsid w:val="00C80686"/>
    <w:rsid w:val="00C81102"/>
    <w:rsid w:val="00C82061"/>
    <w:rsid w:val="00C82383"/>
    <w:rsid w:val="00C825B0"/>
    <w:rsid w:val="00C83EF4"/>
    <w:rsid w:val="00C84507"/>
    <w:rsid w:val="00C84B28"/>
    <w:rsid w:val="00C85AAE"/>
    <w:rsid w:val="00C873B9"/>
    <w:rsid w:val="00C87738"/>
    <w:rsid w:val="00C901C1"/>
    <w:rsid w:val="00C90A89"/>
    <w:rsid w:val="00C91B9B"/>
    <w:rsid w:val="00C93C3E"/>
    <w:rsid w:val="00C974D1"/>
    <w:rsid w:val="00C97853"/>
    <w:rsid w:val="00CA0714"/>
    <w:rsid w:val="00CA0850"/>
    <w:rsid w:val="00CA1BB3"/>
    <w:rsid w:val="00CA5CAC"/>
    <w:rsid w:val="00CA5F03"/>
    <w:rsid w:val="00CA7646"/>
    <w:rsid w:val="00CB0C6E"/>
    <w:rsid w:val="00CB0E61"/>
    <w:rsid w:val="00CB39DF"/>
    <w:rsid w:val="00CC0F8C"/>
    <w:rsid w:val="00CC4B3E"/>
    <w:rsid w:val="00CC4E0D"/>
    <w:rsid w:val="00CC54C5"/>
    <w:rsid w:val="00CD3D79"/>
    <w:rsid w:val="00CD57F9"/>
    <w:rsid w:val="00CD667A"/>
    <w:rsid w:val="00CD6B72"/>
    <w:rsid w:val="00CD7415"/>
    <w:rsid w:val="00CD7AB6"/>
    <w:rsid w:val="00CE0591"/>
    <w:rsid w:val="00CE09E1"/>
    <w:rsid w:val="00CE1DCB"/>
    <w:rsid w:val="00CE2D47"/>
    <w:rsid w:val="00CE3911"/>
    <w:rsid w:val="00CE640E"/>
    <w:rsid w:val="00CF0C9B"/>
    <w:rsid w:val="00CF2407"/>
    <w:rsid w:val="00CF3F31"/>
    <w:rsid w:val="00CF5314"/>
    <w:rsid w:val="00CF5319"/>
    <w:rsid w:val="00CF54C2"/>
    <w:rsid w:val="00CF6AEE"/>
    <w:rsid w:val="00D025B2"/>
    <w:rsid w:val="00D04C62"/>
    <w:rsid w:val="00D05AE6"/>
    <w:rsid w:val="00D06639"/>
    <w:rsid w:val="00D06B32"/>
    <w:rsid w:val="00D07540"/>
    <w:rsid w:val="00D1005D"/>
    <w:rsid w:val="00D11626"/>
    <w:rsid w:val="00D11863"/>
    <w:rsid w:val="00D13716"/>
    <w:rsid w:val="00D15077"/>
    <w:rsid w:val="00D15D31"/>
    <w:rsid w:val="00D15D63"/>
    <w:rsid w:val="00D16C9E"/>
    <w:rsid w:val="00D17650"/>
    <w:rsid w:val="00D17B1A"/>
    <w:rsid w:val="00D21A41"/>
    <w:rsid w:val="00D23B55"/>
    <w:rsid w:val="00D25224"/>
    <w:rsid w:val="00D274EF"/>
    <w:rsid w:val="00D31F2B"/>
    <w:rsid w:val="00D32276"/>
    <w:rsid w:val="00D32600"/>
    <w:rsid w:val="00D33FC5"/>
    <w:rsid w:val="00D35308"/>
    <w:rsid w:val="00D375C4"/>
    <w:rsid w:val="00D4069C"/>
    <w:rsid w:val="00D42B4D"/>
    <w:rsid w:val="00D478D3"/>
    <w:rsid w:val="00D47B92"/>
    <w:rsid w:val="00D514FF"/>
    <w:rsid w:val="00D5309E"/>
    <w:rsid w:val="00D53E59"/>
    <w:rsid w:val="00D54497"/>
    <w:rsid w:val="00D54784"/>
    <w:rsid w:val="00D61175"/>
    <w:rsid w:val="00D62BDA"/>
    <w:rsid w:val="00D64739"/>
    <w:rsid w:val="00D7046D"/>
    <w:rsid w:val="00D74EB9"/>
    <w:rsid w:val="00D7598F"/>
    <w:rsid w:val="00D76E88"/>
    <w:rsid w:val="00D7703A"/>
    <w:rsid w:val="00D8156E"/>
    <w:rsid w:val="00D8441A"/>
    <w:rsid w:val="00D84E53"/>
    <w:rsid w:val="00D8794C"/>
    <w:rsid w:val="00D941FA"/>
    <w:rsid w:val="00D95AC4"/>
    <w:rsid w:val="00D96968"/>
    <w:rsid w:val="00D97D8C"/>
    <w:rsid w:val="00DA29DD"/>
    <w:rsid w:val="00DA3943"/>
    <w:rsid w:val="00DA3EDE"/>
    <w:rsid w:val="00DA45C0"/>
    <w:rsid w:val="00DA56AE"/>
    <w:rsid w:val="00DA616D"/>
    <w:rsid w:val="00DB1ED9"/>
    <w:rsid w:val="00DB22D5"/>
    <w:rsid w:val="00DB2AB2"/>
    <w:rsid w:val="00DB6511"/>
    <w:rsid w:val="00DC1C0D"/>
    <w:rsid w:val="00DD372B"/>
    <w:rsid w:val="00DD4415"/>
    <w:rsid w:val="00DD5555"/>
    <w:rsid w:val="00DD562A"/>
    <w:rsid w:val="00DD5E52"/>
    <w:rsid w:val="00DD6251"/>
    <w:rsid w:val="00DE6122"/>
    <w:rsid w:val="00DE6A44"/>
    <w:rsid w:val="00DF0FBB"/>
    <w:rsid w:val="00DF154A"/>
    <w:rsid w:val="00DF1C25"/>
    <w:rsid w:val="00DF5804"/>
    <w:rsid w:val="00DF5BD8"/>
    <w:rsid w:val="00DF6C86"/>
    <w:rsid w:val="00DF76F2"/>
    <w:rsid w:val="00E01451"/>
    <w:rsid w:val="00E02AB0"/>
    <w:rsid w:val="00E0400E"/>
    <w:rsid w:val="00E05019"/>
    <w:rsid w:val="00E051F9"/>
    <w:rsid w:val="00E064A9"/>
    <w:rsid w:val="00E0793C"/>
    <w:rsid w:val="00E11E47"/>
    <w:rsid w:val="00E13F12"/>
    <w:rsid w:val="00E22D6C"/>
    <w:rsid w:val="00E255DB"/>
    <w:rsid w:val="00E35EAC"/>
    <w:rsid w:val="00E36641"/>
    <w:rsid w:val="00E37E2E"/>
    <w:rsid w:val="00E449A3"/>
    <w:rsid w:val="00E44F19"/>
    <w:rsid w:val="00E46844"/>
    <w:rsid w:val="00E47DE5"/>
    <w:rsid w:val="00E53DDB"/>
    <w:rsid w:val="00E5590D"/>
    <w:rsid w:val="00E55C8E"/>
    <w:rsid w:val="00E576B5"/>
    <w:rsid w:val="00E579B7"/>
    <w:rsid w:val="00E604D2"/>
    <w:rsid w:val="00E619BE"/>
    <w:rsid w:val="00E630BB"/>
    <w:rsid w:val="00E63B2A"/>
    <w:rsid w:val="00E643FA"/>
    <w:rsid w:val="00E70973"/>
    <w:rsid w:val="00E70DD6"/>
    <w:rsid w:val="00E71682"/>
    <w:rsid w:val="00E726A1"/>
    <w:rsid w:val="00E72E58"/>
    <w:rsid w:val="00E732AF"/>
    <w:rsid w:val="00E738C1"/>
    <w:rsid w:val="00E73E76"/>
    <w:rsid w:val="00E74B67"/>
    <w:rsid w:val="00E84252"/>
    <w:rsid w:val="00E9035D"/>
    <w:rsid w:val="00E90B50"/>
    <w:rsid w:val="00E90FA7"/>
    <w:rsid w:val="00E91310"/>
    <w:rsid w:val="00E95E53"/>
    <w:rsid w:val="00E97937"/>
    <w:rsid w:val="00E97EC8"/>
    <w:rsid w:val="00EA1050"/>
    <w:rsid w:val="00EA1A18"/>
    <w:rsid w:val="00EA2F7F"/>
    <w:rsid w:val="00EA324F"/>
    <w:rsid w:val="00EB19C1"/>
    <w:rsid w:val="00EB44A8"/>
    <w:rsid w:val="00EB61EE"/>
    <w:rsid w:val="00EB71C4"/>
    <w:rsid w:val="00EC0679"/>
    <w:rsid w:val="00EC0942"/>
    <w:rsid w:val="00EC10BD"/>
    <w:rsid w:val="00EC1B3F"/>
    <w:rsid w:val="00EC26B1"/>
    <w:rsid w:val="00EC48F1"/>
    <w:rsid w:val="00EC559F"/>
    <w:rsid w:val="00ED2AF8"/>
    <w:rsid w:val="00ED603B"/>
    <w:rsid w:val="00ED66C5"/>
    <w:rsid w:val="00EE2682"/>
    <w:rsid w:val="00EE3223"/>
    <w:rsid w:val="00EE3A64"/>
    <w:rsid w:val="00EE70D5"/>
    <w:rsid w:val="00EE7AAE"/>
    <w:rsid w:val="00EF021A"/>
    <w:rsid w:val="00EF0A5D"/>
    <w:rsid w:val="00EF102E"/>
    <w:rsid w:val="00EF40EC"/>
    <w:rsid w:val="00F0084A"/>
    <w:rsid w:val="00F0202C"/>
    <w:rsid w:val="00F02339"/>
    <w:rsid w:val="00F03302"/>
    <w:rsid w:val="00F034B5"/>
    <w:rsid w:val="00F0368D"/>
    <w:rsid w:val="00F050D7"/>
    <w:rsid w:val="00F057DA"/>
    <w:rsid w:val="00F13EE3"/>
    <w:rsid w:val="00F15573"/>
    <w:rsid w:val="00F15B7F"/>
    <w:rsid w:val="00F17870"/>
    <w:rsid w:val="00F210C4"/>
    <w:rsid w:val="00F2160A"/>
    <w:rsid w:val="00F2504F"/>
    <w:rsid w:val="00F2546F"/>
    <w:rsid w:val="00F2576C"/>
    <w:rsid w:val="00F308A3"/>
    <w:rsid w:val="00F333B5"/>
    <w:rsid w:val="00F33506"/>
    <w:rsid w:val="00F3484F"/>
    <w:rsid w:val="00F348B4"/>
    <w:rsid w:val="00F3531E"/>
    <w:rsid w:val="00F40735"/>
    <w:rsid w:val="00F45A53"/>
    <w:rsid w:val="00F45AF5"/>
    <w:rsid w:val="00F504E2"/>
    <w:rsid w:val="00F510E3"/>
    <w:rsid w:val="00F515D2"/>
    <w:rsid w:val="00F52B84"/>
    <w:rsid w:val="00F53C98"/>
    <w:rsid w:val="00F56436"/>
    <w:rsid w:val="00F56D88"/>
    <w:rsid w:val="00F62765"/>
    <w:rsid w:val="00F62938"/>
    <w:rsid w:val="00F62BB4"/>
    <w:rsid w:val="00F62FB6"/>
    <w:rsid w:val="00F6399E"/>
    <w:rsid w:val="00F6779C"/>
    <w:rsid w:val="00F67BA9"/>
    <w:rsid w:val="00F7100B"/>
    <w:rsid w:val="00F72351"/>
    <w:rsid w:val="00F72BF8"/>
    <w:rsid w:val="00F7311B"/>
    <w:rsid w:val="00F75570"/>
    <w:rsid w:val="00F76562"/>
    <w:rsid w:val="00F77BDE"/>
    <w:rsid w:val="00F8037D"/>
    <w:rsid w:val="00F81256"/>
    <w:rsid w:val="00F87A04"/>
    <w:rsid w:val="00F9178C"/>
    <w:rsid w:val="00F95E86"/>
    <w:rsid w:val="00F962E7"/>
    <w:rsid w:val="00FA0C6F"/>
    <w:rsid w:val="00FA0E01"/>
    <w:rsid w:val="00FA19B5"/>
    <w:rsid w:val="00FA473F"/>
    <w:rsid w:val="00FB1DAD"/>
    <w:rsid w:val="00FB24BB"/>
    <w:rsid w:val="00FB3209"/>
    <w:rsid w:val="00FB5BC3"/>
    <w:rsid w:val="00FC0B46"/>
    <w:rsid w:val="00FC0D94"/>
    <w:rsid w:val="00FC2829"/>
    <w:rsid w:val="00FC7018"/>
    <w:rsid w:val="00FD0173"/>
    <w:rsid w:val="00FD0CF4"/>
    <w:rsid w:val="00FD0F11"/>
    <w:rsid w:val="00FD1287"/>
    <w:rsid w:val="00FD15C4"/>
    <w:rsid w:val="00FD66D3"/>
    <w:rsid w:val="00FD799B"/>
    <w:rsid w:val="00FD7C34"/>
    <w:rsid w:val="00FE095D"/>
    <w:rsid w:val="00FE458C"/>
    <w:rsid w:val="00FE4704"/>
    <w:rsid w:val="00FE58A5"/>
    <w:rsid w:val="00FE7731"/>
    <w:rsid w:val="00FF0438"/>
    <w:rsid w:val="00FF1C71"/>
    <w:rsid w:val="00FF67C9"/>
    <w:rsid w:val="00FF7A17"/>
    <w:rsid w:val="20152A9D"/>
    <w:rsid w:val="243F6B15"/>
    <w:rsid w:val="636D710A"/>
    <w:rsid w:val="6F364BAF"/>
    <w:rsid w:val="76B07E07"/>
    <w:rsid w:val="76FBFE2A"/>
    <w:rsid w:val="77133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4EE2D6"/>
  <w15:docId w15:val="{C69B9CE1-2586-42AE-9B01-744AA243A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7613"/>
  </w:style>
  <w:style w:type="paragraph" w:styleId="Ttulo1">
    <w:name w:val="heading 1"/>
    <w:basedOn w:val="Normal"/>
    <w:next w:val="Normal"/>
    <w:link w:val="Ttulo1Car"/>
    <w:uiPriority w:val="9"/>
    <w:qFormat/>
    <w:rsid w:val="00E74B67"/>
    <w:pPr>
      <w:keepNext/>
      <w:keepLines/>
      <w:spacing w:before="480"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sz w:val="28"/>
      <w:szCs w:val="28"/>
      <w:lang w:val="es-ES_tradnl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E74B67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E74B67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E74B6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E74B6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3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E74B67"/>
    <w:rPr>
      <w:rFonts w:ascii="Times New Roman" w:eastAsia="Times New Roman" w:hAnsi="Times New Roman" w:cs="Times New Roman"/>
      <w:b/>
      <w:bCs/>
      <w:sz w:val="28"/>
      <w:szCs w:val="28"/>
      <w:lang w:val="es-ES_tradnl"/>
    </w:rPr>
  </w:style>
  <w:style w:type="character" w:styleId="Textoennegrita">
    <w:name w:val="Strong"/>
    <w:basedOn w:val="Fuentedeprrafopredeter"/>
    <w:uiPriority w:val="22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rsid w:val="00E74B67"/>
    <w:rPr>
      <w:rFonts w:ascii="Times New Roman" w:eastAsiaTheme="majorEastAsia" w:hAnsi="Times New Roman" w:cstheme="majorBidi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digoHTML">
    <w:name w:val="HTML Code"/>
    <w:basedOn w:val="Fuentedeprrafopredeter"/>
    <w:uiPriority w:val="99"/>
    <w:semiHidden/>
    <w:unhideWhenUsed/>
    <w:rsid w:val="00E74B67"/>
    <w:rPr>
      <w:rFonts w:ascii="Courier New" w:eastAsia="Times New Roman" w:hAnsi="Courier New" w:cs="Courier New"/>
      <w:sz w:val="20"/>
      <w:szCs w:val="20"/>
    </w:rPr>
  </w:style>
  <w:style w:type="character" w:customStyle="1" w:styleId="Ttulo2Car">
    <w:name w:val="Título 2 Car"/>
    <w:basedOn w:val="Fuentedeprrafopredeter"/>
    <w:link w:val="Ttulo2"/>
    <w:uiPriority w:val="9"/>
    <w:rsid w:val="00E74B67"/>
    <w:rPr>
      <w:rFonts w:ascii="Times New Roman" w:eastAsiaTheme="majorEastAsia" w:hAnsi="Times New Roman" w:cstheme="majorBidi"/>
      <w:sz w:val="24"/>
      <w:szCs w:val="26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E74B6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E74B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C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E74B67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Hipervnculovisitado">
    <w:name w:val="FollowedHyperlink"/>
    <w:basedOn w:val="Fuentedeprrafopredeter"/>
    <w:uiPriority w:val="99"/>
    <w:semiHidden/>
    <w:unhideWhenUsed/>
    <w:rsid w:val="005E2DE5"/>
    <w:rPr>
      <w:color w:val="800080" w:themeColor="followedHyperlink"/>
      <w:u w:val="single"/>
    </w:rPr>
  </w:style>
  <w:style w:type="paragraph" w:styleId="Bibliografa">
    <w:name w:val="Bibliography"/>
    <w:basedOn w:val="Normal"/>
    <w:next w:val="Normal"/>
    <w:uiPriority w:val="37"/>
    <w:unhideWhenUsed/>
    <w:rsid w:val="00C35A6D"/>
  </w:style>
  <w:style w:type="character" w:styleId="Mencinsinresolver">
    <w:name w:val="Unresolved Mention"/>
    <w:basedOn w:val="Fuentedeprrafopredeter"/>
    <w:uiPriority w:val="99"/>
    <w:semiHidden/>
    <w:unhideWhenUsed/>
    <w:rsid w:val="00A570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5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60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92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904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30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24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06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39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703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276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9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00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95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57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593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5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25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701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201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09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4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27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15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84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3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639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0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21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380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3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5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8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8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17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12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72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1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7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73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2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8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7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66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59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1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997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998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59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370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28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52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673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6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26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34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574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506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6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7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94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86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4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99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130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8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36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64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12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306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9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3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67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xCar31/BrailleTe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il</b:Tag>
    <b:SourceType>InternetSite</b:SourceType>
    <b:Guid>{3DCC1280-415C-4137-9874-86549F3C01AB}</b:Guid>
    <b:Title>BrailleTech</b:Title>
    <b:Author>
      <b:Author>
        <b:NameList>
          <b:Person>
            <b:Last>Pástor</b:Last>
            <b:First>Milton</b:First>
          </b:Person>
          <b:Person>
            <b:Last>Arias</b:Last>
            <b:First>Eddy</b:First>
          </b:Person>
          <b:Person>
            <b:Last>Carrion</b:Last>
            <b:First>Max</b:First>
          </b:Person>
          <b:Person>
            <b:Last>Poaquiza</b:Last>
            <b:First>Jonathan</b:First>
          </b:Person>
          <b:Person>
            <b:Last>Bailón</b:Last>
            <b:First>Fredviner</b:First>
          </b:Person>
        </b:NameList>
      </b:Author>
    </b:Author>
    <b:URL>https://github.com/MaxCar31/BrailleTech</b:URL>
    <b:RefOrder>1</b:RefOrder>
  </b:Source>
</b:Sources>
</file>

<file path=customXml/itemProps1.xml><?xml version="1.0" encoding="utf-8"?>
<ds:datastoreItem xmlns:ds="http://schemas.openxmlformats.org/officeDocument/2006/customXml" ds:itemID="{5226ABC0-C749-458E-B9CB-D1CD87F92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27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 esperado</vt:lpstr>
    </vt:vector>
  </TitlesOfParts>
  <Company>Microsoft</Company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JONATHAN STALYN POAQUIZA YUMBULEMA</cp:lastModifiedBy>
  <cp:revision>4</cp:revision>
  <cp:lastPrinted>2014-09-01T17:19:00Z</cp:lastPrinted>
  <dcterms:created xsi:type="dcterms:W3CDTF">2024-06-06T14:47:00Z</dcterms:created>
  <dcterms:modified xsi:type="dcterms:W3CDTF">2024-06-06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